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8DF20" w14:textId="77777777" w:rsidR="0081200B" w:rsidRDefault="0081200B" w:rsidP="000A1E30">
      <w:pPr>
        <w:bidi w:val="0"/>
        <w:jc w:val="center"/>
        <w:rPr>
          <w:b/>
          <w:bCs/>
          <w:lang w:eastAsia="en-US"/>
        </w:rPr>
      </w:pPr>
    </w:p>
    <w:p w14:paraId="091CF9ED" w14:textId="77777777" w:rsidR="0081200B" w:rsidRDefault="0081200B" w:rsidP="0081200B">
      <w:pPr>
        <w:bidi w:val="0"/>
        <w:jc w:val="center"/>
        <w:rPr>
          <w:b/>
          <w:bCs/>
          <w:lang w:eastAsia="en-US"/>
        </w:rPr>
      </w:pPr>
    </w:p>
    <w:p w14:paraId="6DC5371A" w14:textId="2381FED7" w:rsidR="00E07C5D" w:rsidRPr="0081200B" w:rsidRDefault="00E07C5D" w:rsidP="0081200B">
      <w:pPr>
        <w:bidi w:val="0"/>
        <w:jc w:val="center"/>
        <w:rPr>
          <w:b/>
          <w:bCs/>
          <w:sz w:val="30"/>
          <w:szCs w:val="30"/>
          <w:lang w:eastAsia="en-US"/>
        </w:rPr>
      </w:pPr>
      <w:r w:rsidRPr="0081200B">
        <w:rPr>
          <w:b/>
          <w:bCs/>
          <w:sz w:val="30"/>
          <w:szCs w:val="30"/>
          <w:lang w:eastAsia="en-US"/>
        </w:rPr>
        <w:t xml:space="preserve">The Palestinian Central Bureau of Statistics (PCBS) and the Ministry of National Economy (MNE) present the reality of the Industrial </w:t>
      </w:r>
      <w:r w:rsidR="00045EFB" w:rsidRPr="0081200B">
        <w:rPr>
          <w:b/>
          <w:bCs/>
          <w:sz w:val="30"/>
          <w:szCs w:val="30"/>
          <w:lang w:eastAsia="en-US"/>
        </w:rPr>
        <w:t xml:space="preserve">Sector on the occasion of </w:t>
      </w:r>
      <w:r w:rsidR="000A1E30" w:rsidRPr="0081200B">
        <w:rPr>
          <w:b/>
          <w:bCs/>
          <w:sz w:val="30"/>
          <w:szCs w:val="30"/>
          <w:lang w:eastAsia="en-US"/>
        </w:rPr>
        <w:t xml:space="preserve">Palestinian Product National Day, </w:t>
      </w:r>
      <w:r w:rsidR="0081200B" w:rsidRPr="0081200B">
        <w:rPr>
          <w:b/>
          <w:bCs/>
          <w:sz w:val="30"/>
          <w:szCs w:val="30"/>
          <w:lang w:eastAsia="en-US"/>
        </w:rPr>
        <w:t>01</w:t>
      </w:r>
      <w:r w:rsidR="000A1E30" w:rsidRPr="0081200B">
        <w:rPr>
          <w:b/>
          <w:bCs/>
          <w:sz w:val="30"/>
          <w:szCs w:val="30"/>
          <w:lang w:eastAsia="en-US"/>
        </w:rPr>
        <w:t>/11/2022</w:t>
      </w:r>
      <w:r w:rsidR="00045EFB" w:rsidRPr="0081200B">
        <w:rPr>
          <w:b/>
          <w:bCs/>
          <w:sz w:val="30"/>
          <w:szCs w:val="30"/>
          <w:lang w:eastAsia="en-US"/>
        </w:rPr>
        <w:t xml:space="preserve"> </w:t>
      </w:r>
    </w:p>
    <w:p w14:paraId="041C356C" w14:textId="77777777" w:rsidR="00045EFB" w:rsidRPr="00E07C5D" w:rsidRDefault="00045EFB" w:rsidP="00045EFB">
      <w:pPr>
        <w:bidi w:val="0"/>
        <w:jc w:val="center"/>
        <w:rPr>
          <w:rtl/>
          <w:lang w:eastAsia="en-US"/>
        </w:rPr>
      </w:pPr>
    </w:p>
    <w:p w14:paraId="0272AE7F" w14:textId="77777777" w:rsidR="00617005" w:rsidRDefault="00617005" w:rsidP="001B385C">
      <w:pPr>
        <w:pStyle w:val="Heading1"/>
        <w:rPr>
          <w:rFonts w:hint="cs"/>
          <w:rtl/>
        </w:rPr>
      </w:pPr>
    </w:p>
    <w:p w14:paraId="51B29E53" w14:textId="77777777" w:rsidR="0033686A" w:rsidRPr="0033686A" w:rsidRDefault="0033686A" w:rsidP="0033686A">
      <w:pPr>
        <w:pStyle w:val="Heading1"/>
        <w:rPr>
          <w:rFonts w:ascii="Simplified Arabic" w:hAnsi="Simplified Arabic" w:cs="Simplified Arabic"/>
          <w:sz w:val="10"/>
          <w:szCs w:val="10"/>
          <w:rtl/>
        </w:rPr>
      </w:pPr>
    </w:p>
    <w:p w14:paraId="71B0FF40" w14:textId="3F59F3BF" w:rsidR="000A1E30" w:rsidRPr="0081200B" w:rsidRDefault="000A1E30" w:rsidP="000A1E30">
      <w:pPr>
        <w:tabs>
          <w:tab w:val="left" w:pos="180"/>
        </w:tabs>
        <w:bidi w:val="0"/>
        <w:ind w:leftChars="-22" w:left="4" w:hangingChars="22" w:hanging="57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>Operating 278 new factories</w:t>
      </w:r>
    </w:p>
    <w:p w14:paraId="2E3D2852" w14:textId="61ADADF9" w:rsidR="000A1E30" w:rsidRPr="0081200B" w:rsidRDefault="000A1E30" w:rsidP="000A1E30">
      <w:pPr>
        <w:tabs>
          <w:tab w:val="left" w:pos="180"/>
        </w:tabs>
        <w:bidi w:val="0"/>
        <w:ind w:leftChars="-22" w:left="4" w:hangingChars="22" w:hanging="57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According to the data of the Ministry of National Economy, the number of factories with an operation license from 2019 and up to this date is 278 factories, with a capital of USD 164 million, where those factories have provided 5,300 new job opportunities.</w:t>
      </w:r>
    </w:p>
    <w:p w14:paraId="7A0DDC47" w14:textId="77777777" w:rsidR="000A1E30" w:rsidRPr="0081200B" w:rsidRDefault="000A1E30" w:rsidP="000A1E30">
      <w:pPr>
        <w:tabs>
          <w:tab w:val="left" w:pos="180"/>
        </w:tabs>
        <w:bidi w:val="0"/>
        <w:ind w:leftChars="-22" w:left="-31" w:hangingChars="22" w:hanging="22"/>
        <w:jc w:val="both"/>
        <w:rPr>
          <w:rFonts w:asciiTheme="majorBidi" w:hAnsiTheme="majorBidi" w:cstheme="majorBidi"/>
          <w:sz w:val="10"/>
          <w:szCs w:val="10"/>
          <w:rtl/>
        </w:rPr>
      </w:pPr>
    </w:p>
    <w:p w14:paraId="00C898B1" w14:textId="269664EE" w:rsidR="000A1E30" w:rsidRPr="0081200B" w:rsidRDefault="000A1E30" w:rsidP="005F1BE0">
      <w:pPr>
        <w:tabs>
          <w:tab w:val="left" w:pos="180"/>
        </w:tabs>
        <w:bidi w:val="0"/>
        <w:ind w:leftChars="-22" w:left="4" w:hangingChars="22" w:hanging="57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The P</w:t>
      </w:r>
      <w:r w:rsidR="005F1BE0" w:rsidRPr="0081200B">
        <w:rPr>
          <w:rFonts w:asciiTheme="majorBidi" w:hAnsiTheme="majorBidi" w:cstheme="majorBidi"/>
          <w:sz w:val="26"/>
          <w:szCs w:val="26"/>
        </w:rPr>
        <w:t>alestinian</w:t>
      </w:r>
      <w:r w:rsidRPr="0081200B">
        <w:rPr>
          <w:rFonts w:asciiTheme="majorBidi" w:hAnsiTheme="majorBidi" w:cstheme="majorBidi"/>
          <w:sz w:val="26"/>
          <w:szCs w:val="26"/>
        </w:rPr>
        <w:t xml:space="preserve"> Standards </w:t>
      </w:r>
      <w:r w:rsidR="005F1BE0" w:rsidRPr="0081200B">
        <w:rPr>
          <w:rFonts w:asciiTheme="majorBidi" w:hAnsiTheme="majorBidi" w:cstheme="majorBidi"/>
          <w:sz w:val="26"/>
          <w:szCs w:val="26"/>
        </w:rPr>
        <w:t>Institution has</w:t>
      </w:r>
      <w:r w:rsidRPr="0081200B">
        <w:rPr>
          <w:rFonts w:asciiTheme="majorBidi" w:hAnsiTheme="majorBidi" w:cstheme="majorBidi"/>
          <w:sz w:val="26"/>
          <w:szCs w:val="26"/>
        </w:rPr>
        <w:t xml:space="preserve"> </w:t>
      </w:r>
      <w:r w:rsidR="005F1BE0" w:rsidRPr="0081200B">
        <w:rPr>
          <w:rFonts w:asciiTheme="majorBidi" w:hAnsiTheme="majorBidi" w:cstheme="majorBidi"/>
          <w:sz w:val="26"/>
          <w:szCs w:val="26"/>
        </w:rPr>
        <w:t>also pointed out that the institution has</w:t>
      </w:r>
      <w:r w:rsidRPr="0081200B">
        <w:rPr>
          <w:rFonts w:asciiTheme="majorBidi" w:hAnsiTheme="majorBidi" w:cstheme="majorBidi"/>
          <w:sz w:val="26"/>
          <w:szCs w:val="26"/>
        </w:rPr>
        <w:t xml:space="preserve"> issued 165 new specifications in 2021, while 79 new quality certificates were awarded during the same year</w:t>
      </w:r>
      <w:r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2A966C62" w14:textId="77777777" w:rsidR="000A1E30" w:rsidRPr="0081200B" w:rsidRDefault="000A1E30" w:rsidP="000A1E30">
      <w:pPr>
        <w:tabs>
          <w:tab w:val="left" w:pos="180"/>
        </w:tabs>
        <w:bidi w:val="0"/>
        <w:ind w:leftChars="-22" w:left="-31" w:hangingChars="22" w:hanging="22"/>
        <w:jc w:val="both"/>
        <w:rPr>
          <w:rFonts w:asciiTheme="majorBidi" w:hAnsiTheme="majorBidi" w:cstheme="majorBidi"/>
          <w:sz w:val="10"/>
          <w:szCs w:val="10"/>
          <w:rtl/>
        </w:rPr>
      </w:pPr>
    </w:p>
    <w:p w14:paraId="32E2BA18" w14:textId="1018E42A" w:rsidR="000A1E30" w:rsidRPr="0081200B" w:rsidRDefault="005F1BE0" w:rsidP="005F1BE0">
      <w:pPr>
        <w:tabs>
          <w:tab w:val="left" w:pos="180"/>
        </w:tabs>
        <w:bidi w:val="0"/>
        <w:ind w:leftChars="-22" w:left="4" w:hangingChars="22" w:hanging="57"/>
        <w:jc w:val="both"/>
        <w:rPr>
          <w:rFonts w:asciiTheme="majorBidi" w:hAnsiTheme="majorBidi" w:cstheme="majorBidi"/>
          <w:sz w:val="26"/>
          <w:szCs w:val="26"/>
          <w:rtl/>
        </w:rPr>
      </w:pPr>
      <w:r w:rsidRPr="0081200B">
        <w:rPr>
          <w:rFonts w:asciiTheme="majorBidi" w:hAnsiTheme="majorBidi" w:cstheme="majorBidi"/>
          <w:sz w:val="26"/>
          <w:szCs w:val="26"/>
        </w:rPr>
        <w:t>Regarding the</w:t>
      </w:r>
      <w:r w:rsidR="000A1E30" w:rsidRPr="0081200B">
        <w:rPr>
          <w:rFonts w:asciiTheme="majorBidi" w:hAnsiTheme="majorBidi" w:cstheme="majorBidi"/>
          <w:sz w:val="26"/>
          <w:szCs w:val="26"/>
        </w:rPr>
        <w:t xml:space="preserve"> intellectual property, 2,482 trade</w:t>
      </w:r>
      <w:r w:rsidRPr="0081200B">
        <w:rPr>
          <w:rFonts w:asciiTheme="majorBidi" w:hAnsiTheme="majorBidi" w:cstheme="majorBidi"/>
          <w:sz w:val="26"/>
          <w:szCs w:val="26"/>
        </w:rPr>
        <w:t xml:space="preserve">/business </w:t>
      </w:r>
      <w:r w:rsidR="000A1E30" w:rsidRPr="0081200B">
        <w:rPr>
          <w:rFonts w:asciiTheme="majorBidi" w:hAnsiTheme="majorBidi" w:cstheme="majorBidi"/>
          <w:sz w:val="26"/>
          <w:szCs w:val="26"/>
        </w:rPr>
        <w:t xml:space="preserve">marks were </w:t>
      </w:r>
      <w:r w:rsidRPr="0081200B">
        <w:rPr>
          <w:rFonts w:asciiTheme="majorBidi" w:hAnsiTheme="majorBidi" w:cstheme="majorBidi"/>
          <w:sz w:val="26"/>
          <w:szCs w:val="26"/>
        </w:rPr>
        <w:t>submitted</w:t>
      </w:r>
      <w:r w:rsidR="000A1E30" w:rsidRPr="0081200B">
        <w:rPr>
          <w:rFonts w:asciiTheme="majorBidi" w:hAnsiTheme="majorBidi" w:cstheme="majorBidi"/>
          <w:sz w:val="26"/>
          <w:szCs w:val="26"/>
        </w:rPr>
        <w:t xml:space="preserve"> </w:t>
      </w:r>
      <w:r w:rsidRPr="0081200B">
        <w:rPr>
          <w:rFonts w:asciiTheme="majorBidi" w:hAnsiTheme="majorBidi" w:cstheme="majorBidi"/>
          <w:sz w:val="26"/>
          <w:szCs w:val="26"/>
        </w:rPr>
        <w:t>to</w:t>
      </w:r>
      <w:r w:rsidR="000A1E30" w:rsidRPr="0081200B">
        <w:rPr>
          <w:rFonts w:asciiTheme="majorBidi" w:hAnsiTheme="majorBidi" w:cstheme="majorBidi"/>
          <w:sz w:val="26"/>
          <w:szCs w:val="26"/>
        </w:rPr>
        <w:t xml:space="preserve"> the Ministry of Economy for registration during 2021, while 2,019 new trademarks were registered, </w:t>
      </w:r>
      <w:r w:rsidRPr="0081200B">
        <w:rPr>
          <w:rFonts w:asciiTheme="majorBidi" w:hAnsiTheme="majorBidi" w:cstheme="majorBidi"/>
          <w:sz w:val="26"/>
          <w:szCs w:val="26"/>
        </w:rPr>
        <w:t>and 1,394 trademark were renewed</w:t>
      </w:r>
      <w:r w:rsidR="000A1E30"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5E3BBBAF" w14:textId="17D280EF" w:rsidR="0043583A" w:rsidRPr="0081200B" w:rsidRDefault="0043583A" w:rsidP="008D08FE">
      <w:pPr>
        <w:tabs>
          <w:tab w:val="left" w:pos="180"/>
        </w:tabs>
        <w:ind w:leftChars="-22" w:left="-31" w:hangingChars="22" w:hanging="22"/>
        <w:jc w:val="both"/>
        <w:rPr>
          <w:rFonts w:asciiTheme="majorBidi" w:hAnsiTheme="majorBidi" w:cstheme="majorBidi"/>
          <w:sz w:val="10"/>
          <w:szCs w:val="10"/>
          <w:rtl/>
        </w:rPr>
      </w:pPr>
    </w:p>
    <w:p w14:paraId="4EE74D5B" w14:textId="77777777" w:rsidR="007231CC" w:rsidRPr="0081200B" w:rsidRDefault="007231CC" w:rsidP="007231CC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>Industrial enterprises in Palestine* employ 116 thousand employees, 81% of them are wage employees</w:t>
      </w:r>
      <w:r w:rsidRPr="0081200B">
        <w:rPr>
          <w:rFonts w:asciiTheme="majorBidi" w:hAnsiTheme="majorBidi" w:cstheme="majorBidi"/>
          <w:b/>
          <w:bCs/>
          <w:sz w:val="26"/>
          <w:szCs w:val="26"/>
          <w:rtl/>
        </w:rPr>
        <w:t>.</w:t>
      </w:r>
    </w:p>
    <w:p w14:paraId="08354341" w14:textId="12FD68F9" w:rsidR="006D1699" w:rsidRPr="0081200B" w:rsidRDefault="007231CC" w:rsidP="0081200B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In 2021, the number of employees in industrial enterprises reached 116,038 in Palestine (92,159 employed persons in the West Bank and 23,879 employed persons in Gaza Strip), with an increase of 5.8% compared to 2020. The number of unpaid employees (owners of the enterprises and their household’s members) reached 19.1% of the total number of employees, and the number of waged employees reached 80.9%. Thus, compensations of waged employees were amounted to USD 798.2 million</w:t>
      </w:r>
    </w:p>
    <w:p w14:paraId="1EB0C3FE" w14:textId="77777777" w:rsidR="00CF1E57" w:rsidRPr="0081200B" w:rsidRDefault="00CF1E57" w:rsidP="0081200B">
      <w:pPr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</w:p>
    <w:p w14:paraId="7E61B760" w14:textId="27A8B83C" w:rsidR="006D1699" w:rsidRPr="0081200B" w:rsidRDefault="006D1699" w:rsidP="0081200B">
      <w:p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Industrial </w:t>
      </w:r>
      <w:r w:rsidR="00D311D3" w:rsidRPr="0081200B">
        <w:rPr>
          <w:rFonts w:asciiTheme="majorBidi" w:hAnsiTheme="majorBidi" w:cstheme="majorBidi"/>
          <w:b/>
          <w:bCs/>
          <w:sz w:val="26"/>
          <w:szCs w:val="26"/>
        </w:rPr>
        <w:t>Establishments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D311D3" w:rsidRPr="0081200B">
        <w:rPr>
          <w:rFonts w:asciiTheme="majorBidi" w:hAnsiTheme="majorBidi" w:cstheme="majorBidi"/>
          <w:b/>
          <w:bCs/>
          <w:sz w:val="26"/>
          <w:szCs w:val="26"/>
        </w:rPr>
        <w:t>P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>roduce about USD 5.0 billion</w:t>
      </w:r>
    </w:p>
    <w:p w14:paraId="05C4E8DF" w14:textId="69F0088F" w:rsidR="006D1699" w:rsidRPr="0081200B" w:rsidRDefault="006D1699" w:rsidP="0081200B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 xml:space="preserve">Industrial production </w:t>
      </w:r>
      <w:r w:rsidR="00D311D3" w:rsidRPr="0081200B">
        <w:rPr>
          <w:rFonts w:asciiTheme="majorBidi" w:hAnsiTheme="majorBidi" w:cstheme="majorBidi"/>
          <w:sz w:val="26"/>
          <w:szCs w:val="26"/>
        </w:rPr>
        <w:t xml:space="preserve">recorded an increase of 11.9% </w:t>
      </w:r>
      <w:r w:rsidRPr="0081200B">
        <w:rPr>
          <w:rFonts w:asciiTheme="majorBidi" w:hAnsiTheme="majorBidi" w:cstheme="majorBidi"/>
          <w:sz w:val="26"/>
          <w:szCs w:val="26"/>
        </w:rPr>
        <w:t xml:space="preserve">in 2021 </w:t>
      </w:r>
      <w:r w:rsidR="00D311D3" w:rsidRPr="0081200B">
        <w:rPr>
          <w:rFonts w:asciiTheme="majorBidi" w:hAnsiTheme="majorBidi" w:cstheme="majorBidi"/>
          <w:sz w:val="26"/>
          <w:szCs w:val="26"/>
        </w:rPr>
        <w:t>compared to</w:t>
      </w:r>
      <w:r w:rsidRPr="0081200B">
        <w:rPr>
          <w:rFonts w:asciiTheme="majorBidi" w:hAnsiTheme="majorBidi" w:cstheme="majorBidi"/>
          <w:sz w:val="26"/>
          <w:szCs w:val="26"/>
        </w:rPr>
        <w:t xml:space="preserve"> 2020, </w:t>
      </w:r>
      <w:r w:rsidR="00D311D3" w:rsidRPr="0081200B">
        <w:rPr>
          <w:rFonts w:asciiTheme="majorBidi" w:hAnsiTheme="majorBidi" w:cstheme="majorBidi"/>
          <w:sz w:val="26"/>
          <w:szCs w:val="26"/>
        </w:rPr>
        <w:t>where it reached USD 4</w:t>
      </w:r>
      <w:r w:rsidRPr="0081200B">
        <w:rPr>
          <w:rFonts w:asciiTheme="majorBidi" w:hAnsiTheme="majorBidi" w:cstheme="majorBidi"/>
          <w:sz w:val="26"/>
          <w:szCs w:val="26"/>
        </w:rPr>
        <w:t>,989.4 million (</w:t>
      </w:r>
      <w:r w:rsidR="00D311D3" w:rsidRPr="0081200B">
        <w:rPr>
          <w:rFonts w:asciiTheme="majorBidi" w:hAnsiTheme="majorBidi" w:cstheme="majorBidi"/>
          <w:sz w:val="26"/>
          <w:szCs w:val="26"/>
        </w:rPr>
        <w:t xml:space="preserve">USD </w:t>
      </w:r>
      <w:r w:rsidRPr="0081200B">
        <w:rPr>
          <w:rFonts w:asciiTheme="majorBidi" w:hAnsiTheme="majorBidi" w:cstheme="majorBidi"/>
          <w:sz w:val="26"/>
          <w:szCs w:val="26"/>
        </w:rPr>
        <w:t>4,475.9 million in the West Bank</w:t>
      </w:r>
      <w:r w:rsidR="00D311D3" w:rsidRPr="0081200B">
        <w:rPr>
          <w:rFonts w:asciiTheme="majorBidi" w:hAnsiTheme="majorBidi" w:cstheme="majorBidi"/>
          <w:sz w:val="26"/>
          <w:szCs w:val="26"/>
        </w:rPr>
        <w:t xml:space="preserve"> and USD </w:t>
      </w:r>
      <w:r w:rsidRPr="0081200B">
        <w:rPr>
          <w:rFonts w:asciiTheme="majorBidi" w:hAnsiTheme="majorBidi" w:cstheme="majorBidi"/>
          <w:sz w:val="26"/>
          <w:szCs w:val="26"/>
        </w:rPr>
        <w:t>513.5 million in Gaza Strip)</w:t>
      </w:r>
      <w:r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679F9281" w14:textId="24969B96" w:rsidR="006D1699" w:rsidRPr="0081200B" w:rsidRDefault="00D311D3" w:rsidP="0081200B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R</w:t>
      </w:r>
      <w:r w:rsidR="006D1699" w:rsidRPr="0081200B">
        <w:rPr>
          <w:rFonts w:asciiTheme="majorBidi" w:hAnsiTheme="majorBidi" w:cstheme="majorBidi"/>
          <w:sz w:val="26"/>
          <w:szCs w:val="26"/>
        </w:rPr>
        <w:t>egard</w:t>
      </w:r>
      <w:r w:rsidRPr="0081200B">
        <w:rPr>
          <w:rFonts w:asciiTheme="majorBidi" w:hAnsiTheme="majorBidi" w:cstheme="majorBidi"/>
          <w:sz w:val="26"/>
          <w:szCs w:val="26"/>
        </w:rPr>
        <w:t>ing</w:t>
      </w:r>
      <w:r w:rsidR="006D1699" w:rsidRPr="0081200B">
        <w:rPr>
          <w:rFonts w:asciiTheme="majorBidi" w:hAnsiTheme="majorBidi" w:cstheme="majorBidi"/>
          <w:sz w:val="26"/>
          <w:szCs w:val="26"/>
        </w:rPr>
        <w:t xml:space="preserve"> to the gold sector, the Ministry of National Economy </w:t>
      </w:r>
      <w:r w:rsidR="00505550" w:rsidRPr="0081200B">
        <w:rPr>
          <w:rFonts w:asciiTheme="majorBidi" w:hAnsiTheme="majorBidi" w:cstheme="majorBidi"/>
          <w:sz w:val="26"/>
          <w:szCs w:val="26"/>
        </w:rPr>
        <w:t>stamped</w:t>
      </w:r>
      <w:r w:rsidR="006D1699" w:rsidRPr="0081200B">
        <w:rPr>
          <w:rFonts w:asciiTheme="majorBidi" w:hAnsiTheme="majorBidi" w:cstheme="majorBidi"/>
          <w:sz w:val="26"/>
          <w:szCs w:val="26"/>
        </w:rPr>
        <w:t xml:space="preserve"> about 12.2 tons of gold in 2021, as the quantity of </w:t>
      </w:r>
      <w:r w:rsidR="00505550" w:rsidRPr="0081200B">
        <w:rPr>
          <w:rFonts w:asciiTheme="majorBidi" w:hAnsiTheme="majorBidi" w:cstheme="majorBidi"/>
          <w:sz w:val="26"/>
          <w:szCs w:val="26"/>
        </w:rPr>
        <w:t>stamped</w:t>
      </w:r>
      <w:r w:rsidR="006D1699" w:rsidRPr="0081200B">
        <w:rPr>
          <w:rFonts w:asciiTheme="majorBidi" w:hAnsiTheme="majorBidi" w:cstheme="majorBidi"/>
          <w:sz w:val="26"/>
          <w:szCs w:val="26"/>
        </w:rPr>
        <w:t xml:space="preserve"> gold increased by 146.5% </w:t>
      </w:r>
      <w:r w:rsidR="00505550" w:rsidRPr="0081200B">
        <w:rPr>
          <w:rFonts w:asciiTheme="majorBidi" w:hAnsiTheme="majorBidi" w:cstheme="majorBidi"/>
          <w:sz w:val="26"/>
          <w:szCs w:val="26"/>
        </w:rPr>
        <w:t xml:space="preserve">in 2021 </w:t>
      </w:r>
      <w:r w:rsidR="006D1699" w:rsidRPr="0081200B">
        <w:rPr>
          <w:rFonts w:asciiTheme="majorBidi" w:hAnsiTheme="majorBidi" w:cstheme="majorBidi"/>
          <w:sz w:val="26"/>
          <w:szCs w:val="26"/>
        </w:rPr>
        <w:t>compared to 2020</w:t>
      </w:r>
      <w:r w:rsidR="006D1699"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423ACDCF" w14:textId="79DB5A31" w:rsidR="00950FA5" w:rsidRPr="0081200B" w:rsidRDefault="00491408" w:rsidP="00304BA3">
      <w:pPr>
        <w:pStyle w:val="Heading1"/>
        <w:bidi w:val="0"/>
        <w:rPr>
          <w:rFonts w:asciiTheme="majorBidi" w:hAnsiTheme="majorBidi" w:cstheme="majorBidi"/>
          <w:sz w:val="10"/>
          <w:szCs w:val="10"/>
        </w:rPr>
      </w:pPr>
      <w:r w:rsidRPr="0081200B">
        <w:rPr>
          <w:rFonts w:asciiTheme="majorBidi" w:hAnsiTheme="majorBidi" w:cstheme="majorBidi"/>
          <w:sz w:val="10"/>
          <w:szCs w:val="10"/>
          <w:rtl/>
        </w:rPr>
        <w:t xml:space="preserve">  </w:t>
      </w:r>
    </w:p>
    <w:p w14:paraId="6F200D86" w14:textId="7742DC55" w:rsidR="00CD266F" w:rsidRPr="0081200B" w:rsidRDefault="00CD266F" w:rsidP="00CD266F">
      <w:pPr>
        <w:bidi w:val="0"/>
        <w:rPr>
          <w:rFonts w:asciiTheme="majorBidi" w:hAnsiTheme="majorBidi" w:cstheme="majorBidi"/>
          <w:lang w:eastAsia="en-US"/>
        </w:rPr>
      </w:pPr>
    </w:p>
    <w:p w14:paraId="056396C2" w14:textId="73682944" w:rsidR="00D714A7" w:rsidRPr="0081200B" w:rsidRDefault="00634384" w:rsidP="00634384">
      <w:pPr>
        <w:bidi w:val="0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>The industrial sector contributes to 12% of the GDP</w:t>
      </w:r>
    </w:p>
    <w:p w14:paraId="1551A678" w14:textId="2F778493" w:rsidR="00304BA3" w:rsidRPr="0081200B" w:rsidRDefault="00304BA3" w:rsidP="0081200B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  <w:bookmarkStart w:id="0" w:name="_GoBack"/>
      <w:r w:rsidRPr="0081200B">
        <w:rPr>
          <w:rFonts w:asciiTheme="majorBidi" w:hAnsiTheme="majorBidi" w:cstheme="majorBidi"/>
          <w:sz w:val="26"/>
          <w:szCs w:val="26"/>
        </w:rPr>
        <w:t>Industry activities contribute with 12% of the GDP in 2021. This percentage declined between 1994 and 2021, as industrial activities contributed to 22% of the GDP in 1994 and 12% in 2021.</w:t>
      </w:r>
    </w:p>
    <w:p w14:paraId="69C3602A" w14:textId="77777777" w:rsidR="00634384" w:rsidRPr="0081200B" w:rsidRDefault="00634384" w:rsidP="0081200B">
      <w:pPr>
        <w:bidi w:val="0"/>
        <w:jc w:val="both"/>
        <w:rPr>
          <w:rFonts w:asciiTheme="majorBidi" w:hAnsiTheme="majorBidi" w:cstheme="majorBidi"/>
          <w:rtl/>
          <w:lang w:eastAsia="en-US"/>
        </w:rPr>
      </w:pPr>
    </w:p>
    <w:p w14:paraId="15DE3E7D" w14:textId="45819B27" w:rsidR="00304BA3" w:rsidRPr="0081200B" w:rsidRDefault="00304BA3" w:rsidP="0081200B">
      <w:pPr>
        <w:bidi w:val="0"/>
        <w:spacing w:line="20" w:lineRule="atLeast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>Palestine* exported about USD 1 billion in 2020, and the national commodities accounted for three quarters of those exports</w:t>
      </w:r>
      <w:r w:rsidRPr="0081200B">
        <w:rPr>
          <w:rFonts w:asciiTheme="majorBidi" w:hAnsiTheme="majorBidi" w:cstheme="majorBidi"/>
          <w:b/>
          <w:bCs/>
          <w:sz w:val="26"/>
          <w:szCs w:val="26"/>
          <w:rtl/>
        </w:rPr>
        <w:t>.</w:t>
      </w:r>
    </w:p>
    <w:p w14:paraId="0A0FFD5B" w14:textId="741DEA76" w:rsidR="00304BA3" w:rsidRPr="0081200B" w:rsidRDefault="00304BA3" w:rsidP="0081200B">
      <w:pPr>
        <w:bidi w:val="0"/>
        <w:spacing w:line="20" w:lineRule="atLeast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Total Palestinian commodity exports in 2020 were USD 1,054.6 million, were it declined by 4.5% compared to 2019. Hence, national exports accounted for 72.8% of the total value of commodity exports and recorded a decline of 4.8% compared to 2019</w:t>
      </w:r>
      <w:r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22774B86" w14:textId="77777777" w:rsidR="00304BA3" w:rsidRPr="0081200B" w:rsidRDefault="00304BA3" w:rsidP="0081200B">
      <w:pPr>
        <w:bidi w:val="0"/>
        <w:spacing w:line="20" w:lineRule="atLeast"/>
        <w:jc w:val="both"/>
        <w:rPr>
          <w:rFonts w:asciiTheme="majorBidi" w:hAnsiTheme="majorBidi" w:cstheme="majorBidi"/>
          <w:sz w:val="26"/>
          <w:szCs w:val="26"/>
          <w:rtl/>
        </w:rPr>
      </w:pPr>
    </w:p>
    <w:bookmarkEnd w:id="0"/>
    <w:p w14:paraId="4436A4BD" w14:textId="1780F7B9" w:rsidR="00304BA3" w:rsidRPr="0081200B" w:rsidRDefault="00304BA3" w:rsidP="00304BA3">
      <w:pPr>
        <w:bidi w:val="0"/>
        <w:spacing w:line="20" w:lineRule="atLeast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For the most important national commodities exported in 2020, building stone was one of the highest exports with a value of USD 115.7 million followed by sacks and bags with a value of USD 57.6 million</w:t>
      </w:r>
      <w:r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01A4FC99" w14:textId="77777777" w:rsidR="00C97488" w:rsidRPr="005A2145" w:rsidRDefault="00C97488" w:rsidP="00C97488">
      <w:pPr>
        <w:spacing w:line="20" w:lineRule="atLeast"/>
        <w:jc w:val="both"/>
        <w:rPr>
          <w:rFonts w:ascii="Simplified Arabic" w:hAnsi="Simplified Arabic" w:cs="Simplified Arabic"/>
        </w:rPr>
      </w:pPr>
    </w:p>
    <w:tbl>
      <w:tblPr>
        <w:tblStyle w:val="LightShading1"/>
        <w:tblW w:w="5000" w:type="pct"/>
        <w:tblLook w:val="04A0" w:firstRow="1" w:lastRow="0" w:firstColumn="1" w:lastColumn="0" w:noHBand="0" w:noVBand="1"/>
      </w:tblPr>
      <w:tblGrid>
        <w:gridCol w:w="7312"/>
        <w:gridCol w:w="2327"/>
      </w:tblGrid>
      <w:tr w:rsidR="005A2145" w:rsidRPr="005A2145" w14:paraId="2CEED52C" w14:textId="77777777" w:rsidTr="000A1E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9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noWrap/>
            <w:hideMark/>
          </w:tcPr>
          <w:p w14:paraId="6AA1D27B" w14:textId="5AAE283F" w:rsidR="00304BA3" w:rsidRPr="00304BA3" w:rsidRDefault="00304BA3" w:rsidP="00304BA3">
            <w:pPr>
              <w:jc w:val="center"/>
              <w:rPr>
                <w:rtl/>
                <w:lang w:eastAsia="en-US"/>
              </w:rPr>
            </w:pPr>
            <w:r>
              <w:rPr>
                <w:lang w:eastAsia="en-US"/>
              </w:rPr>
              <w:t>T</w:t>
            </w:r>
            <w:r>
              <w:rPr>
                <w:rFonts w:hint="cs"/>
                <w:lang w:eastAsia="en-US"/>
              </w:rPr>
              <w:t>ota</w:t>
            </w:r>
            <w:r>
              <w:rPr>
                <w:lang w:eastAsia="en-US"/>
              </w:rPr>
              <w:t>l value of the highest ten commodities that were exported in 2020 (value in USD one thousand)</w:t>
            </w:r>
          </w:p>
          <w:p w14:paraId="35F5ACB1" w14:textId="77777777" w:rsidR="00C97488" w:rsidRPr="005A2145" w:rsidRDefault="00C97488" w:rsidP="00E96562">
            <w:pPr>
              <w:rPr>
                <w:color w:val="auto"/>
                <w:lang w:eastAsia="en-US"/>
              </w:rPr>
            </w:pPr>
          </w:p>
        </w:tc>
      </w:tr>
      <w:tr w:rsidR="005A2145" w:rsidRPr="005A2145" w14:paraId="41C68572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  <w:hideMark/>
          </w:tcPr>
          <w:p w14:paraId="6174CEC7" w14:textId="31178C4E" w:rsidR="00C97488" w:rsidRPr="000A1E30" w:rsidRDefault="00304BA3" w:rsidP="000A1E30">
            <w:pPr>
              <w:pStyle w:val="Heading1"/>
              <w:bidi w:val="0"/>
              <w:outlineLvl w:val="0"/>
              <w:rPr>
                <w:b/>
                <w:bCs/>
                <w:color w:val="auto"/>
                <w:lang w:val="en-US"/>
              </w:rPr>
            </w:pPr>
            <w:r>
              <w:rPr>
                <w:b/>
                <w:bCs/>
                <w:color w:val="auto"/>
                <w:lang w:val="en-US"/>
              </w:rPr>
              <w:t>Commodity</w:t>
            </w:r>
          </w:p>
        </w:tc>
        <w:tc>
          <w:tcPr>
            <w:tcW w:w="1204" w:type="pct"/>
            <w:noWrap/>
            <w:hideMark/>
          </w:tcPr>
          <w:p w14:paraId="592D814E" w14:textId="49E56A65" w:rsidR="00C97488" w:rsidRPr="005A2145" w:rsidRDefault="000A1E30" w:rsidP="000A1E30">
            <w:pPr>
              <w:pStyle w:val="NoSpacing"/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Value</w:t>
            </w:r>
          </w:p>
        </w:tc>
      </w:tr>
      <w:tr w:rsidR="005A2145" w:rsidRPr="005A2145" w14:paraId="7A2DF978" w14:textId="77777777" w:rsidTr="000A1E30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77FA46C5" w14:textId="2DA0442D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  <w:rtl/>
              </w:rPr>
            </w:pPr>
            <w:r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Building stone</w:t>
            </w:r>
          </w:p>
        </w:tc>
        <w:tc>
          <w:tcPr>
            <w:tcW w:w="1204" w:type="pct"/>
          </w:tcPr>
          <w:p w14:paraId="5779E408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115,666 </w:t>
            </w:r>
          </w:p>
        </w:tc>
      </w:tr>
      <w:tr w:rsidR="005A2145" w:rsidRPr="005A2145" w14:paraId="02743A3F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50C86661" w14:textId="1F7487C9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Sacks and bags</w:t>
            </w:r>
          </w:p>
        </w:tc>
        <w:tc>
          <w:tcPr>
            <w:tcW w:w="1204" w:type="pct"/>
          </w:tcPr>
          <w:p w14:paraId="330C85C2" w14:textId="77777777" w:rsidR="00C97488" w:rsidRPr="005A2145" w:rsidRDefault="00C97488" w:rsidP="000A1E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57,574 </w:t>
            </w:r>
          </w:p>
        </w:tc>
      </w:tr>
      <w:tr w:rsidR="005A2145" w:rsidRPr="005A2145" w14:paraId="4435EEFF" w14:textId="77777777" w:rsidTr="000A1E30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3F8588F5" w14:textId="01C602BE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6D1699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Upholstered seats</w:t>
            </w:r>
          </w:p>
        </w:tc>
        <w:tc>
          <w:tcPr>
            <w:tcW w:w="1204" w:type="pct"/>
          </w:tcPr>
          <w:p w14:paraId="00E3F4E0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44,787 </w:t>
            </w:r>
          </w:p>
        </w:tc>
      </w:tr>
      <w:tr w:rsidR="005A2145" w:rsidRPr="005A2145" w14:paraId="7CFC94B2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641E7A43" w14:textId="37414CA0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Virgin Olive Oil</w:t>
            </w:r>
          </w:p>
        </w:tc>
        <w:tc>
          <w:tcPr>
            <w:tcW w:w="1204" w:type="pct"/>
          </w:tcPr>
          <w:p w14:paraId="0045488A" w14:textId="77777777" w:rsidR="00C97488" w:rsidRPr="005A2145" w:rsidRDefault="00C97488" w:rsidP="000A1E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40,229 </w:t>
            </w:r>
          </w:p>
        </w:tc>
      </w:tr>
      <w:tr w:rsidR="005A2145" w:rsidRPr="005A2145" w14:paraId="387810D4" w14:textId="77777777" w:rsidTr="000A1E30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00E16436" w14:textId="31EC3D62" w:rsidR="00C97488" w:rsidRPr="005A2145" w:rsidRDefault="006D1699" w:rsidP="006D1699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Dates</w:t>
            </w:r>
          </w:p>
        </w:tc>
        <w:tc>
          <w:tcPr>
            <w:tcW w:w="1204" w:type="pct"/>
          </w:tcPr>
          <w:p w14:paraId="61CE0A90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9,792 </w:t>
            </w:r>
          </w:p>
        </w:tc>
      </w:tr>
      <w:tr w:rsidR="005A2145" w:rsidRPr="005A2145" w14:paraId="670D1F88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712A6423" w14:textId="62449211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Gravel</w:t>
            </w:r>
          </w:p>
        </w:tc>
        <w:tc>
          <w:tcPr>
            <w:tcW w:w="1204" w:type="pct"/>
          </w:tcPr>
          <w:p w14:paraId="02508BBA" w14:textId="77777777" w:rsidR="00C97488" w:rsidRPr="005A2145" w:rsidRDefault="00C97488" w:rsidP="000A1E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7,683 </w:t>
            </w:r>
          </w:p>
        </w:tc>
      </w:tr>
      <w:tr w:rsidR="005A2145" w:rsidRPr="005A2145" w14:paraId="5486D2A1" w14:textId="77777777" w:rsidTr="000A1E30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</w:tcPr>
          <w:p w14:paraId="7D7F90C0" w14:textId="7DF8194A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6D1699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Scrap of iron</w:t>
            </w:r>
          </w:p>
        </w:tc>
        <w:tc>
          <w:tcPr>
            <w:tcW w:w="1204" w:type="pct"/>
          </w:tcPr>
          <w:p w14:paraId="21E11F9F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35,088 </w:t>
            </w:r>
          </w:p>
        </w:tc>
      </w:tr>
      <w:tr w:rsidR="005A2145" w:rsidRPr="005A2145" w14:paraId="4878ED80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534B4959" w14:textId="6836C86F" w:rsidR="00C97488" w:rsidRPr="005A2145" w:rsidRDefault="006D1699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6D1699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Marble and travertine</w:t>
            </w:r>
          </w:p>
        </w:tc>
        <w:tc>
          <w:tcPr>
            <w:tcW w:w="1204" w:type="pct"/>
          </w:tcPr>
          <w:p w14:paraId="0A49B387" w14:textId="77777777" w:rsidR="00C97488" w:rsidRPr="005A2145" w:rsidRDefault="00C97488" w:rsidP="000A1E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26,270 </w:t>
            </w:r>
          </w:p>
        </w:tc>
      </w:tr>
      <w:tr w:rsidR="005A2145" w:rsidRPr="005A2145" w14:paraId="78136980" w14:textId="77777777" w:rsidTr="000A1E30">
        <w:trPr>
          <w:trHeight w:hRule="exact"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7E396485" w14:textId="77777777" w:rsidR="006D1699" w:rsidRPr="006D1699" w:rsidRDefault="006D1699" w:rsidP="006D1699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6D1699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Profiles of Aluminium</w:t>
            </w:r>
          </w:p>
          <w:p w14:paraId="623C2ED3" w14:textId="628326F0" w:rsidR="00C97488" w:rsidRPr="005A2145" w:rsidRDefault="00C97488" w:rsidP="006D1699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</w:p>
        </w:tc>
        <w:tc>
          <w:tcPr>
            <w:tcW w:w="1204" w:type="pct"/>
          </w:tcPr>
          <w:p w14:paraId="39DD4100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 20,287 </w:t>
            </w:r>
          </w:p>
        </w:tc>
      </w:tr>
      <w:tr w:rsidR="005A2145" w:rsidRPr="005A2145" w14:paraId="1F8BC1B6" w14:textId="77777777" w:rsidTr="000A1E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</w:tcPr>
          <w:p w14:paraId="0A0D057D" w14:textId="77777777" w:rsidR="005F1BE0" w:rsidRPr="005F1BE0" w:rsidRDefault="005F1BE0" w:rsidP="005F1BE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F1BE0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>Wooden furniture for bedrooms</w:t>
            </w:r>
          </w:p>
          <w:p w14:paraId="1BC33ECD" w14:textId="08540B7B" w:rsidR="00C97488" w:rsidRPr="005A2145" w:rsidRDefault="00C97488" w:rsidP="000A1E30">
            <w:pPr>
              <w:pStyle w:val="Heading1"/>
              <w:bidi w:val="0"/>
              <w:jc w:val="left"/>
              <w:outlineLvl w:val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</w:p>
        </w:tc>
        <w:tc>
          <w:tcPr>
            <w:tcW w:w="1204" w:type="pct"/>
          </w:tcPr>
          <w:p w14:paraId="2C4CF625" w14:textId="77777777" w:rsidR="00C97488" w:rsidRPr="005A2145" w:rsidRDefault="00C97488" w:rsidP="000A1E30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</w:pPr>
            <w:r w:rsidRPr="005A2145">
              <w:rPr>
                <w:rFonts w:ascii="Simplified Arabic" w:hAnsi="Simplified Arabic" w:cs="Simplified Arabic"/>
                <w:color w:val="auto"/>
                <w:sz w:val="18"/>
                <w:szCs w:val="18"/>
              </w:rPr>
              <w:t xml:space="preserve">17,998 </w:t>
            </w:r>
          </w:p>
        </w:tc>
      </w:tr>
      <w:tr w:rsidR="005A2145" w:rsidRPr="005A2145" w14:paraId="338DB7C0" w14:textId="77777777" w:rsidTr="000A1E30">
        <w:trPr>
          <w:trHeight w:hRule="exact"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6" w:type="pct"/>
            <w:noWrap/>
            <w:hideMark/>
          </w:tcPr>
          <w:p w14:paraId="4F93158B" w14:textId="7878BA21" w:rsidR="00C97488" w:rsidRPr="005A2145" w:rsidRDefault="000A1E30" w:rsidP="000A1E30">
            <w:pPr>
              <w:pStyle w:val="NoSpacing"/>
              <w:bidi w:val="0"/>
              <w:rPr>
                <w:rFonts w:ascii="Simplified Arabic" w:hAnsi="Simplified Arabic" w:cs="Simplified Arabic"/>
                <w:b w:val="0"/>
                <w:bCs w:val="0"/>
                <w:color w:val="auto"/>
                <w:sz w:val="18"/>
                <w:szCs w:val="18"/>
                <w:rtl/>
              </w:rPr>
            </w:pPr>
            <w:r>
              <w:rPr>
                <w:rFonts w:ascii="Simplified Arabic" w:hAnsi="Simplified Arabic" w:cs="Simplified Arabic"/>
                <w:b w:val="0"/>
                <w:bCs w:val="0"/>
                <w:color w:val="auto"/>
                <w:sz w:val="18"/>
                <w:szCs w:val="18"/>
                <w:lang w:eastAsia="en-GB"/>
              </w:rPr>
              <w:t>Total</w:t>
            </w:r>
          </w:p>
        </w:tc>
        <w:tc>
          <w:tcPr>
            <w:tcW w:w="1204" w:type="pct"/>
            <w:noWrap/>
            <w:hideMark/>
          </w:tcPr>
          <w:p w14:paraId="58AE58B3" w14:textId="77777777" w:rsidR="00C97488" w:rsidRPr="005A2145" w:rsidRDefault="00C97488" w:rsidP="000A1E30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sz w:val="18"/>
                <w:szCs w:val="18"/>
                <w:lang w:eastAsia="en-US"/>
              </w:rPr>
            </w:pPr>
            <w:r w:rsidRPr="005A2145">
              <w:rPr>
                <w:rFonts w:hint="cs"/>
                <w:b/>
                <w:bCs/>
                <w:color w:val="auto"/>
                <w:sz w:val="18"/>
                <w:szCs w:val="18"/>
                <w:rtl/>
              </w:rPr>
              <w:t>435,374</w:t>
            </w:r>
          </w:p>
        </w:tc>
      </w:tr>
    </w:tbl>
    <w:p w14:paraId="5ECF09BB" w14:textId="77777777" w:rsidR="00D2224E" w:rsidRPr="00617005" w:rsidRDefault="00D2224E" w:rsidP="00FD09F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73A36BBB" w14:textId="5CD2B8EC" w:rsidR="006D4903" w:rsidRPr="0081200B" w:rsidRDefault="006D4903" w:rsidP="006D4903">
      <w:pPr>
        <w:tabs>
          <w:tab w:val="left" w:pos="-1"/>
          <w:tab w:val="left" w:pos="282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  <w:r w:rsidRPr="0081200B">
        <w:rPr>
          <w:rFonts w:asciiTheme="majorBidi" w:hAnsiTheme="majorBidi" w:cstheme="majorBidi"/>
          <w:sz w:val="26"/>
          <w:szCs w:val="26"/>
        </w:rPr>
        <w:t>On the other hand, initial data indicate that the total value of commodity exports was USD 1,458.4 million, with an increase of 38.3% compared to 2020</w:t>
      </w:r>
      <w:r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5F68C8D0" w14:textId="763740F8" w:rsidR="006D4903" w:rsidRPr="0081200B" w:rsidRDefault="006D4903" w:rsidP="006D4903">
      <w:pPr>
        <w:tabs>
          <w:tab w:val="left" w:pos="-1"/>
          <w:tab w:val="left" w:pos="282"/>
        </w:tabs>
        <w:bidi w:val="0"/>
        <w:jc w:val="both"/>
        <w:rPr>
          <w:rFonts w:asciiTheme="majorBidi" w:hAnsiTheme="majorBidi" w:cstheme="majorBidi"/>
          <w:sz w:val="26"/>
          <w:szCs w:val="26"/>
        </w:rPr>
      </w:pPr>
    </w:p>
    <w:p w14:paraId="40C45C96" w14:textId="77777777" w:rsidR="00CF1E57" w:rsidRPr="0081200B" w:rsidRDefault="00CF1E57" w:rsidP="00CF1E57">
      <w:pPr>
        <w:tabs>
          <w:tab w:val="left" w:pos="-1"/>
          <w:tab w:val="left" w:pos="282"/>
        </w:tabs>
        <w:bidi w:val="0"/>
        <w:jc w:val="both"/>
        <w:rPr>
          <w:rFonts w:asciiTheme="majorBidi" w:hAnsiTheme="majorBidi" w:cstheme="majorBidi"/>
          <w:sz w:val="10"/>
          <w:szCs w:val="10"/>
          <w:rtl/>
        </w:rPr>
      </w:pPr>
    </w:p>
    <w:p w14:paraId="51ECB259" w14:textId="7FFBDE28" w:rsidR="006D4903" w:rsidRPr="0081200B" w:rsidRDefault="006D4903" w:rsidP="000A45FE">
      <w:pPr>
        <w:tabs>
          <w:tab w:val="left" w:pos="-1"/>
          <w:tab w:val="left" w:pos="282"/>
        </w:tabs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1200B">
        <w:rPr>
          <w:rFonts w:asciiTheme="majorBidi" w:hAnsiTheme="majorBidi" w:cstheme="majorBidi"/>
          <w:b/>
          <w:bCs/>
          <w:sz w:val="26"/>
          <w:szCs w:val="26"/>
        </w:rPr>
        <w:t>A slight dec</w:t>
      </w:r>
      <w:r w:rsidR="006A2A74" w:rsidRPr="0081200B">
        <w:rPr>
          <w:rFonts w:asciiTheme="majorBidi" w:hAnsiTheme="majorBidi" w:cstheme="majorBidi"/>
          <w:b/>
          <w:bCs/>
          <w:sz w:val="26"/>
          <w:szCs w:val="26"/>
        </w:rPr>
        <w:t>rease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 in </w:t>
      </w:r>
      <w:r w:rsidR="00FF157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the 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prices of </w:t>
      </w:r>
      <w:r w:rsidR="00FF157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Producer Price Index </w:t>
      </w:r>
      <w:r w:rsidR="000A45F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(PPI) </w:t>
      </w:r>
      <w:r w:rsidR="00FF157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for </w:t>
      </w:r>
      <w:r w:rsidR="000A45F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locally consumed 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products and </w:t>
      </w:r>
      <w:r w:rsidR="000A45F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locally 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exported </w:t>
      </w:r>
      <w:r w:rsidR="000A45FE"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products 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in the second quarter of 2022 after a sharp </w:t>
      </w:r>
      <w:r w:rsidR="000A45FE" w:rsidRPr="0081200B">
        <w:rPr>
          <w:rFonts w:asciiTheme="majorBidi" w:hAnsiTheme="majorBidi" w:cstheme="majorBidi"/>
          <w:b/>
          <w:bCs/>
          <w:sz w:val="26"/>
          <w:szCs w:val="26"/>
        </w:rPr>
        <w:t>increase</w:t>
      </w:r>
      <w:r w:rsidRPr="0081200B">
        <w:rPr>
          <w:rFonts w:asciiTheme="majorBidi" w:hAnsiTheme="majorBidi" w:cstheme="majorBidi"/>
          <w:b/>
          <w:bCs/>
          <w:sz w:val="26"/>
          <w:szCs w:val="26"/>
        </w:rPr>
        <w:t xml:space="preserve"> in the first quarter of 2022</w:t>
      </w:r>
    </w:p>
    <w:p w14:paraId="0A964730" w14:textId="77777777" w:rsidR="000A45FE" w:rsidRPr="0081200B" w:rsidRDefault="000A45FE">
      <w:pPr>
        <w:bidi w:val="0"/>
        <w:jc w:val="both"/>
        <w:rPr>
          <w:rFonts w:asciiTheme="majorBidi" w:hAnsiTheme="majorBidi" w:cstheme="majorBidi"/>
          <w:sz w:val="26"/>
          <w:szCs w:val="26"/>
        </w:rPr>
      </w:pPr>
    </w:p>
    <w:p w14:paraId="6701E847" w14:textId="3932B77A" w:rsidR="006D4903" w:rsidRPr="0081200B" w:rsidRDefault="000A45FE" w:rsidP="001D042F">
      <w:pPr>
        <w:bidi w:val="0"/>
        <w:jc w:val="both"/>
        <w:rPr>
          <w:rFonts w:asciiTheme="majorBidi" w:hAnsiTheme="majorBidi" w:cstheme="majorBidi"/>
          <w:sz w:val="26"/>
          <w:szCs w:val="26"/>
          <w:rtl/>
        </w:rPr>
      </w:pPr>
      <w:r w:rsidRPr="0081200B">
        <w:rPr>
          <w:rFonts w:asciiTheme="majorBidi" w:hAnsiTheme="majorBidi" w:cstheme="majorBidi"/>
          <w:sz w:val="26"/>
          <w:szCs w:val="26"/>
        </w:rPr>
        <w:t xml:space="preserve">The overall PPI in Palestine with its base year (2019=100) reached 104.44 in the second quarter 2022 compared to 104.79 in the first quarter 2022, which indicates a decrease by 0.34% in the second quarter 2022 compared to the first quarter 2022. </w:t>
      </w:r>
      <w:r w:rsidR="006D4903" w:rsidRPr="0081200B">
        <w:rPr>
          <w:rFonts w:asciiTheme="majorBidi" w:hAnsiTheme="majorBidi" w:cstheme="majorBidi"/>
          <w:sz w:val="26"/>
          <w:szCs w:val="26"/>
        </w:rPr>
        <w:t xml:space="preserve">This decline came after </w:t>
      </w:r>
      <w:r w:rsidR="00335653" w:rsidRPr="0081200B">
        <w:rPr>
          <w:rFonts w:asciiTheme="majorBidi" w:hAnsiTheme="majorBidi" w:cstheme="majorBidi"/>
          <w:sz w:val="26"/>
          <w:szCs w:val="26"/>
        </w:rPr>
        <w:t xml:space="preserve">the sharp </w:t>
      </w:r>
      <w:r w:rsidRPr="0081200B">
        <w:rPr>
          <w:rFonts w:asciiTheme="majorBidi" w:hAnsiTheme="majorBidi" w:cstheme="majorBidi"/>
          <w:sz w:val="26"/>
          <w:szCs w:val="26"/>
        </w:rPr>
        <w:t xml:space="preserve">increase in </w:t>
      </w:r>
      <w:r w:rsidR="006D4903" w:rsidRPr="0081200B">
        <w:rPr>
          <w:rFonts w:asciiTheme="majorBidi" w:hAnsiTheme="majorBidi" w:cstheme="majorBidi"/>
          <w:sz w:val="26"/>
          <w:szCs w:val="26"/>
        </w:rPr>
        <w:t>prod</w:t>
      </w:r>
      <w:r w:rsidRPr="0081200B">
        <w:rPr>
          <w:rFonts w:asciiTheme="majorBidi" w:hAnsiTheme="majorBidi" w:cstheme="majorBidi"/>
          <w:sz w:val="26"/>
          <w:szCs w:val="26"/>
        </w:rPr>
        <w:t>u</w:t>
      </w:r>
      <w:r w:rsidR="002D2FA6" w:rsidRPr="0081200B">
        <w:rPr>
          <w:rFonts w:asciiTheme="majorBidi" w:hAnsiTheme="majorBidi" w:cstheme="majorBidi"/>
          <w:sz w:val="26"/>
          <w:szCs w:val="26"/>
        </w:rPr>
        <w:t>cer</w:t>
      </w:r>
      <w:r w:rsidR="006D4903" w:rsidRPr="0081200B">
        <w:rPr>
          <w:rFonts w:asciiTheme="majorBidi" w:hAnsiTheme="majorBidi" w:cstheme="majorBidi"/>
          <w:sz w:val="26"/>
          <w:szCs w:val="26"/>
        </w:rPr>
        <w:t xml:space="preserve"> prices by 5.06% in the first quarter of 2022 compared to the previous quarter</w:t>
      </w:r>
      <w:r w:rsidR="006D4903" w:rsidRPr="0081200B">
        <w:rPr>
          <w:rFonts w:asciiTheme="majorBidi" w:hAnsiTheme="majorBidi" w:cstheme="majorBidi"/>
          <w:sz w:val="26"/>
          <w:szCs w:val="26"/>
          <w:rtl/>
        </w:rPr>
        <w:t>.</w:t>
      </w:r>
    </w:p>
    <w:p w14:paraId="15613AEE" w14:textId="77777777" w:rsidR="006F71E3" w:rsidRPr="0081200B" w:rsidRDefault="006F71E3" w:rsidP="00FD09F4">
      <w:pPr>
        <w:tabs>
          <w:tab w:val="left" w:pos="-1"/>
          <w:tab w:val="left" w:pos="282"/>
        </w:tabs>
        <w:jc w:val="both"/>
        <w:rPr>
          <w:rFonts w:asciiTheme="majorBidi" w:hAnsiTheme="majorBidi" w:cstheme="majorBidi"/>
          <w:sz w:val="26"/>
          <w:szCs w:val="26"/>
          <w:rtl/>
        </w:rPr>
      </w:pPr>
    </w:p>
    <w:p w14:paraId="4E1E7AF3" w14:textId="426F927C" w:rsidR="00BE441D" w:rsidRPr="005A2145" w:rsidRDefault="00F46EEC" w:rsidP="00617005">
      <w:pPr>
        <w:tabs>
          <w:tab w:val="left" w:pos="-1"/>
          <w:tab w:val="left" w:pos="282"/>
        </w:tabs>
        <w:jc w:val="center"/>
        <w:rPr>
          <w:rtl/>
        </w:rPr>
      </w:pPr>
      <w:r w:rsidRPr="005A2145">
        <w:rPr>
          <w:noProof/>
          <w:rtl/>
          <w:lang w:eastAsia="en-US"/>
        </w:rPr>
        <w:lastRenderedPageBreak/>
        <w:drawing>
          <wp:inline distT="0" distB="0" distL="0" distR="0" wp14:anchorId="4D536E9F" wp14:editId="70D69FA5">
            <wp:extent cx="5017770" cy="2600325"/>
            <wp:effectExtent l="0" t="0" r="11430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AFBF9B0" w14:textId="70DC64BE" w:rsidR="00335653" w:rsidRDefault="00335653" w:rsidP="00EF62B0">
      <w:pPr>
        <w:rPr>
          <w:rFonts w:ascii="Simplified Arabic" w:hAnsi="Simplified Arabic" w:cs="Simplified Arabic"/>
          <w:sz w:val="10"/>
          <w:szCs w:val="10"/>
          <w:lang w:eastAsia="en-US"/>
        </w:rPr>
      </w:pPr>
    </w:p>
    <w:p w14:paraId="5211B1C4" w14:textId="71E27179" w:rsidR="00335653" w:rsidRDefault="00335653" w:rsidP="00EF62B0">
      <w:pPr>
        <w:rPr>
          <w:rFonts w:ascii="Simplified Arabic" w:hAnsi="Simplified Arabic" w:cs="Simplified Arabic"/>
          <w:sz w:val="10"/>
          <w:szCs w:val="10"/>
          <w:lang w:eastAsia="en-US"/>
        </w:rPr>
      </w:pPr>
    </w:p>
    <w:p w14:paraId="17282067" w14:textId="3F34E988" w:rsidR="00335653" w:rsidRPr="00335653" w:rsidRDefault="00335653" w:rsidP="00335653">
      <w:pPr>
        <w:bidi w:val="0"/>
        <w:rPr>
          <w:rFonts w:ascii="Simplified Arabic" w:hAnsi="Simplified Arabic" w:cs="Simplified Arabic"/>
          <w:sz w:val="26"/>
          <w:szCs w:val="26"/>
        </w:rPr>
      </w:pPr>
    </w:p>
    <w:p w14:paraId="0EB27965" w14:textId="601FF849" w:rsidR="001F5804" w:rsidRPr="0081200B" w:rsidRDefault="001F5804" w:rsidP="0081200B">
      <w:pPr>
        <w:bidi w:val="0"/>
        <w:jc w:val="both"/>
        <w:outlineLvl w:val="0"/>
        <w:rPr>
          <w:sz w:val="26"/>
          <w:szCs w:val="26"/>
        </w:rPr>
      </w:pPr>
      <w:r w:rsidRPr="0081200B">
        <w:rPr>
          <w:sz w:val="26"/>
          <w:szCs w:val="26"/>
        </w:rPr>
        <w:t>Prices of PPI for Second Quarter 2022 decreased due to the decrease in the prices of goods in Agriculture, forestry and fishing activities by 6.28%,</w:t>
      </w:r>
      <w:r w:rsidR="00AB4C25" w:rsidRPr="0081200B">
        <w:rPr>
          <w:sz w:val="26"/>
          <w:szCs w:val="26"/>
        </w:rPr>
        <w:t xml:space="preserve"> and</w:t>
      </w:r>
      <w:r w:rsidRPr="0081200B">
        <w:rPr>
          <w:color w:val="FF0000"/>
          <w:sz w:val="26"/>
          <w:szCs w:val="26"/>
        </w:rPr>
        <w:t xml:space="preserve"> </w:t>
      </w:r>
      <w:r w:rsidRPr="0081200B">
        <w:rPr>
          <w:sz w:val="26"/>
          <w:szCs w:val="26"/>
        </w:rPr>
        <w:t xml:space="preserve">Water supply; sewerage, waste management and remediation activities by 1.05%, While the prices of goods in Electricity, gas, steam and air conditioning supply activities increased by 9.37%, Manufacturing activities by 1.41%, and Mining and quarrying activities by 0.22% in the Second quarter 2022 compared to the previous quarter. </w:t>
      </w:r>
    </w:p>
    <w:p w14:paraId="53B029ED" w14:textId="77777777" w:rsidR="001F5804" w:rsidRPr="0081200B" w:rsidRDefault="001F5804" w:rsidP="0081200B">
      <w:pPr>
        <w:bidi w:val="0"/>
        <w:jc w:val="both"/>
        <w:rPr>
          <w:rFonts w:ascii="Simplified Arabic" w:hAnsi="Simplified Arabic" w:cs="Simplified Arabic"/>
          <w:sz w:val="26"/>
          <w:szCs w:val="26"/>
        </w:rPr>
      </w:pPr>
    </w:p>
    <w:p w14:paraId="00306C08" w14:textId="1BA4F57D" w:rsidR="001F5804" w:rsidRPr="0081200B" w:rsidRDefault="00B56000" w:rsidP="0081200B">
      <w:pPr>
        <w:bidi w:val="0"/>
        <w:jc w:val="both"/>
        <w:outlineLvl w:val="0"/>
        <w:rPr>
          <w:sz w:val="26"/>
          <w:szCs w:val="26"/>
        </w:rPr>
      </w:pPr>
      <w:r w:rsidRPr="0081200B">
        <w:rPr>
          <w:sz w:val="26"/>
          <w:szCs w:val="26"/>
        </w:rPr>
        <w:t>The prices of local exported products decreased by 0.80%, and t</w:t>
      </w:r>
      <w:r w:rsidR="001F5804" w:rsidRPr="0081200B">
        <w:rPr>
          <w:sz w:val="26"/>
          <w:szCs w:val="26"/>
        </w:rPr>
        <w:t>he prices of locally consumed products decreased by 0.29% in the Second quarter 2022 compared to the previous quarter.</w:t>
      </w:r>
    </w:p>
    <w:p w14:paraId="3CF06B9D" w14:textId="77777777" w:rsidR="00FD48A6" w:rsidRPr="0081200B" w:rsidRDefault="00FD48A6" w:rsidP="0081200B">
      <w:pPr>
        <w:bidi w:val="0"/>
        <w:jc w:val="both"/>
        <w:rPr>
          <w:rFonts w:ascii="Simplified Arabic" w:hAnsi="Simplified Arabic" w:cs="Simplified Arabic"/>
          <w:sz w:val="26"/>
          <w:szCs w:val="26"/>
          <w:rtl/>
          <w:lang w:eastAsia="en-US"/>
        </w:rPr>
      </w:pPr>
    </w:p>
    <w:p w14:paraId="38DD56D6" w14:textId="12CBE2F1" w:rsidR="00FD48A6" w:rsidRPr="0081200B" w:rsidRDefault="007D79E2" w:rsidP="0081200B">
      <w:pPr>
        <w:tabs>
          <w:tab w:val="left" w:pos="-1"/>
          <w:tab w:val="left" w:pos="282"/>
        </w:tabs>
        <w:bidi w:val="0"/>
        <w:jc w:val="both"/>
        <w:rPr>
          <w:sz w:val="26"/>
          <w:szCs w:val="26"/>
        </w:rPr>
      </w:pPr>
      <w:r w:rsidRPr="0081200B">
        <w:rPr>
          <w:sz w:val="26"/>
          <w:szCs w:val="26"/>
        </w:rPr>
        <w:t>Increase in the Industrial Production Index (IPI) in Palestine</w:t>
      </w:r>
      <w:r w:rsidR="00FD48A6" w:rsidRPr="0081200B">
        <w:rPr>
          <w:sz w:val="26"/>
          <w:szCs w:val="26"/>
        </w:rPr>
        <w:t xml:space="preserve"> during the second quarter 2022</w:t>
      </w:r>
    </w:p>
    <w:p w14:paraId="0C5E921A" w14:textId="1B74BE01" w:rsidR="00FD48A6" w:rsidRPr="0081200B" w:rsidRDefault="00FD48A6" w:rsidP="0081200B">
      <w:pPr>
        <w:tabs>
          <w:tab w:val="left" w:pos="-1"/>
          <w:tab w:val="left" w:pos="282"/>
        </w:tabs>
        <w:bidi w:val="0"/>
        <w:jc w:val="both"/>
        <w:rPr>
          <w:sz w:val="26"/>
          <w:szCs w:val="26"/>
        </w:rPr>
      </w:pPr>
      <w:r w:rsidRPr="0081200B">
        <w:rPr>
          <w:sz w:val="26"/>
          <w:szCs w:val="26"/>
        </w:rPr>
        <w:t xml:space="preserve">The </w:t>
      </w:r>
      <w:r w:rsidR="007D79E2" w:rsidRPr="0081200B">
        <w:rPr>
          <w:sz w:val="26"/>
          <w:szCs w:val="26"/>
        </w:rPr>
        <w:t>Industrial Production Index increased</w:t>
      </w:r>
      <w:r w:rsidRPr="0081200B">
        <w:rPr>
          <w:sz w:val="26"/>
          <w:szCs w:val="26"/>
        </w:rPr>
        <w:t xml:space="preserve"> by 2.75% during the second quarter of 2022 compared to the first quarter of the same year.</w:t>
      </w:r>
    </w:p>
    <w:p w14:paraId="2941770D" w14:textId="77777777" w:rsidR="007D79E2" w:rsidRPr="0081200B" w:rsidRDefault="007D79E2" w:rsidP="0081200B">
      <w:pPr>
        <w:tabs>
          <w:tab w:val="left" w:pos="-1"/>
          <w:tab w:val="left" w:pos="282"/>
        </w:tabs>
        <w:bidi w:val="0"/>
        <w:jc w:val="both"/>
        <w:rPr>
          <w:sz w:val="26"/>
          <w:szCs w:val="26"/>
          <w:rtl/>
        </w:rPr>
      </w:pPr>
    </w:p>
    <w:p w14:paraId="78D05FEA" w14:textId="76C9C206" w:rsidR="005A2145" w:rsidRPr="005A2145" w:rsidRDefault="005A2145" w:rsidP="0061700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Simplified Arabic" w:hAnsi="Simplified Arabic" w:cs="Simplified Arabic"/>
          <w:rtl/>
        </w:rPr>
      </w:pPr>
      <w:r w:rsidRPr="005A2145">
        <w:rPr>
          <w:noProof/>
          <w:lang w:eastAsia="en-US"/>
        </w:rPr>
        <w:lastRenderedPageBreak/>
        <w:drawing>
          <wp:inline distT="0" distB="0" distL="0" distR="0" wp14:anchorId="35254A81" wp14:editId="74CA119B">
            <wp:extent cx="5836920" cy="2857500"/>
            <wp:effectExtent l="0" t="0" r="1143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84BE4ED" w14:textId="0A3E759D" w:rsidR="00B9104A" w:rsidRPr="005A2145" w:rsidRDefault="00B9104A" w:rsidP="00DD3F43">
      <w:pPr>
        <w:jc w:val="both"/>
        <w:rPr>
          <w:rFonts w:ascii="Simplified Arabic" w:hAnsi="Simplified Arabic" w:cs="Simplified Arabic"/>
          <w:sz w:val="22"/>
          <w:szCs w:val="22"/>
          <w:rtl/>
        </w:rPr>
      </w:pPr>
    </w:p>
    <w:p w14:paraId="4EB77781" w14:textId="77777777" w:rsidR="0081200B" w:rsidRDefault="0081200B" w:rsidP="00FD48A6">
      <w:pPr>
        <w:pStyle w:val="BodyText2"/>
        <w:bidi w:val="0"/>
        <w:spacing w:after="0" w:line="240" w:lineRule="auto"/>
        <w:ind w:left="-1"/>
        <w:rPr>
          <w:rFonts w:cs="Simplified Arabic"/>
          <w:b/>
          <w:bCs/>
          <w:sz w:val="22"/>
          <w:szCs w:val="22"/>
        </w:rPr>
      </w:pPr>
      <w:bookmarkStart w:id="1" w:name="OLE_LINK5"/>
      <w:bookmarkStart w:id="2" w:name="OLE_LINK6"/>
    </w:p>
    <w:p w14:paraId="6E3E8F98" w14:textId="1B16A4A8" w:rsidR="00676215" w:rsidRPr="00617005" w:rsidRDefault="00403BF6" w:rsidP="0081200B">
      <w:pPr>
        <w:pStyle w:val="BodyText2"/>
        <w:bidi w:val="0"/>
        <w:spacing w:after="0" w:line="240" w:lineRule="auto"/>
        <w:ind w:left="-1"/>
        <w:rPr>
          <w:rFonts w:cs="Simplified Arabic"/>
          <w:b/>
          <w:bCs/>
          <w:sz w:val="22"/>
          <w:szCs w:val="22"/>
          <w:rtl/>
        </w:rPr>
      </w:pPr>
      <w:r>
        <w:rPr>
          <w:rFonts w:cs="Simplified Arabic"/>
          <w:b/>
          <w:bCs/>
          <w:sz w:val="22"/>
          <w:szCs w:val="22"/>
        </w:rPr>
        <w:t>Notice</w:t>
      </w:r>
      <w:r w:rsidR="00676215" w:rsidRPr="00617005">
        <w:rPr>
          <w:rFonts w:cs="Simplified Arabic" w:hint="cs"/>
          <w:b/>
          <w:bCs/>
          <w:sz w:val="22"/>
          <w:szCs w:val="22"/>
          <w:rtl/>
        </w:rPr>
        <w:t>:</w:t>
      </w:r>
    </w:p>
    <w:bookmarkEnd w:id="1"/>
    <w:bookmarkEnd w:id="2"/>
    <w:p w14:paraId="318A7F51" w14:textId="68A9ECCD" w:rsidR="00403BF6" w:rsidRDefault="00403BF6" w:rsidP="00BD5747">
      <w:pPr>
        <w:pStyle w:val="BodyText2"/>
        <w:bidi w:val="0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</w:rPr>
      </w:pPr>
      <w:r>
        <w:rPr>
          <w:rFonts w:cs="Simplified Arabic"/>
          <w:b/>
          <w:bCs/>
          <w:sz w:val="22"/>
          <w:szCs w:val="22"/>
        </w:rPr>
        <w:t xml:space="preserve">*: </w:t>
      </w:r>
      <w:r w:rsidR="00BD5747" w:rsidRPr="003B0FAF">
        <w:rPr>
          <w:sz w:val="20"/>
          <w:szCs w:val="20"/>
        </w:rPr>
        <w:t>Data exclude those parts of Jerusalem, which were annexed by Israeli Occupation in 1967.</w:t>
      </w:r>
    </w:p>
    <w:p w14:paraId="69BF1A0E" w14:textId="5680FFA0" w:rsidR="00403BF6" w:rsidRDefault="00403BF6" w:rsidP="00403BF6">
      <w:pPr>
        <w:pStyle w:val="BodyText2"/>
        <w:bidi w:val="0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</w:rPr>
      </w:pPr>
    </w:p>
    <w:p w14:paraId="2DDB7BFC" w14:textId="16D7208F" w:rsidR="00403BF6" w:rsidRDefault="00403BF6" w:rsidP="00403BF6">
      <w:pPr>
        <w:pStyle w:val="BodyText2"/>
        <w:bidi w:val="0"/>
        <w:spacing w:after="0" w:line="240" w:lineRule="auto"/>
        <w:ind w:left="-1"/>
        <w:jc w:val="both"/>
        <w:rPr>
          <w:rFonts w:cs="Simplified Arabic"/>
          <w:b/>
          <w:bCs/>
          <w:sz w:val="22"/>
          <w:szCs w:val="22"/>
        </w:rPr>
      </w:pPr>
    </w:p>
    <w:sectPr w:rsidR="00403BF6" w:rsidSect="00617005">
      <w:footerReference w:type="even" r:id="rId10"/>
      <w:footerReference w:type="default" r:id="rId11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32BE8" w14:textId="77777777" w:rsidR="00995419" w:rsidRDefault="00995419">
      <w:r>
        <w:separator/>
      </w:r>
    </w:p>
  </w:endnote>
  <w:endnote w:type="continuationSeparator" w:id="0">
    <w:p w14:paraId="62A1891D" w14:textId="77777777" w:rsidR="00995419" w:rsidRDefault="00995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DF811" w14:textId="77777777" w:rsidR="00354995" w:rsidRDefault="00291410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D026A62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E12A9" w14:textId="2CF3EAD3" w:rsidR="00354995" w:rsidRDefault="00291410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81200B">
      <w:rPr>
        <w:noProof/>
        <w:rtl/>
      </w:rPr>
      <w:t>1</w:t>
    </w:r>
    <w:r>
      <w:rPr>
        <w:noProof/>
      </w:rPr>
      <w:fldChar w:fldCharType="end"/>
    </w:r>
  </w:p>
  <w:p w14:paraId="76DEBCA0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AED938" w14:textId="77777777" w:rsidR="00995419" w:rsidRDefault="00995419">
      <w:r>
        <w:separator/>
      </w:r>
    </w:p>
  </w:footnote>
  <w:footnote w:type="continuationSeparator" w:id="0">
    <w:p w14:paraId="247EF594" w14:textId="77777777" w:rsidR="00995419" w:rsidRDefault="00995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ar-SA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3E5"/>
    <w:rsid w:val="000104C9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B34"/>
    <w:rsid w:val="000203D8"/>
    <w:rsid w:val="00020C50"/>
    <w:rsid w:val="000216CA"/>
    <w:rsid w:val="00023F7F"/>
    <w:rsid w:val="00025E70"/>
    <w:rsid w:val="00025E7A"/>
    <w:rsid w:val="0002696E"/>
    <w:rsid w:val="00026F0C"/>
    <w:rsid w:val="0002743F"/>
    <w:rsid w:val="0002776B"/>
    <w:rsid w:val="000279AA"/>
    <w:rsid w:val="00027CA6"/>
    <w:rsid w:val="00027EE9"/>
    <w:rsid w:val="00031BFA"/>
    <w:rsid w:val="00033A5F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5EFB"/>
    <w:rsid w:val="0004605B"/>
    <w:rsid w:val="000462AD"/>
    <w:rsid w:val="000462D2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5E2B"/>
    <w:rsid w:val="000568F4"/>
    <w:rsid w:val="000570F2"/>
    <w:rsid w:val="000578B6"/>
    <w:rsid w:val="0006029F"/>
    <w:rsid w:val="00060496"/>
    <w:rsid w:val="00060589"/>
    <w:rsid w:val="0006098A"/>
    <w:rsid w:val="00061CCA"/>
    <w:rsid w:val="00062F37"/>
    <w:rsid w:val="000637F4"/>
    <w:rsid w:val="000642E7"/>
    <w:rsid w:val="000643EC"/>
    <w:rsid w:val="0006539C"/>
    <w:rsid w:val="00065451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5CFA"/>
    <w:rsid w:val="000961E0"/>
    <w:rsid w:val="00096B23"/>
    <w:rsid w:val="00096B35"/>
    <w:rsid w:val="00096BD5"/>
    <w:rsid w:val="000A0564"/>
    <w:rsid w:val="000A0EAC"/>
    <w:rsid w:val="000A1287"/>
    <w:rsid w:val="000A1E30"/>
    <w:rsid w:val="000A2885"/>
    <w:rsid w:val="000A2FA2"/>
    <w:rsid w:val="000A3E1F"/>
    <w:rsid w:val="000A45FE"/>
    <w:rsid w:val="000A48B9"/>
    <w:rsid w:val="000A4D7D"/>
    <w:rsid w:val="000A525E"/>
    <w:rsid w:val="000A67CD"/>
    <w:rsid w:val="000A67F5"/>
    <w:rsid w:val="000A6AF3"/>
    <w:rsid w:val="000A7033"/>
    <w:rsid w:val="000A7079"/>
    <w:rsid w:val="000A7C05"/>
    <w:rsid w:val="000B43D2"/>
    <w:rsid w:val="000B6038"/>
    <w:rsid w:val="000B627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12BF"/>
    <w:rsid w:val="000D1E4A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6EDB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3FB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CEF"/>
    <w:rsid w:val="001A0A69"/>
    <w:rsid w:val="001A1AA8"/>
    <w:rsid w:val="001A22F2"/>
    <w:rsid w:val="001A454C"/>
    <w:rsid w:val="001A5006"/>
    <w:rsid w:val="001A5A9D"/>
    <w:rsid w:val="001A628B"/>
    <w:rsid w:val="001A717E"/>
    <w:rsid w:val="001A752F"/>
    <w:rsid w:val="001B100A"/>
    <w:rsid w:val="001B12A3"/>
    <w:rsid w:val="001B141E"/>
    <w:rsid w:val="001B260F"/>
    <w:rsid w:val="001B2E16"/>
    <w:rsid w:val="001B2F63"/>
    <w:rsid w:val="001B331F"/>
    <w:rsid w:val="001B385C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E28"/>
    <w:rsid w:val="001C313D"/>
    <w:rsid w:val="001C37CA"/>
    <w:rsid w:val="001C645C"/>
    <w:rsid w:val="001C6AF5"/>
    <w:rsid w:val="001C75B8"/>
    <w:rsid w:val="001D0009"/>
    <w:rsid w:val="001D00EB"/>
    <w:rsid w:val="001D011D"/>
    <w:rsid w:val="001D0268"/>
    <w:rsid w:val="001D042F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912"/>
    <w:rsid w:val="001F4DF2"/>
    <w:rsid w:val="001F5804"/>
    <w:rsid w:val="001F7554"/>
    <w:rsid w:val="00200DE0"/>
    <w:rsid w:val="00200F34"/>
    <w:rsid w:val="002010B3"/>
    <w:rsid w:val="002010BF"/>
    <w:rsid w:val="00201466"/>
    <w:rsid w:val="002022DE"/>
    <w:rsid w:val="00203AE5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205"/>
    <w:rsid w:val="002138B5"/>
    <w:rsid w:val="00215349"/>
    <w:rsid w:val="0021596C"/>
    <w:rsid w:val="002165DF"/>
    <w:rsid w:val="00216990"/>
    <w:rsid w:val="00217E59"/>
    <w:rsid w:val="0022008D"/>
    <w:rsid w:val="0022161E"/>
    <w:rsid w:val="00221984"/>
    <w:rsid w:val="002220E9"/>
    <w:rsid w:val="00222E33"/>
    <w:rsid w:val="00224DD6"/>
    <w:rsid w:val="00226090"/>
    <w:rsid w:val="0022671A"/>
    <w:rsid w:val="00226A37"/>
    <w:rsid w:val="002303C0"/>
    <w:rsid w:val="00230831"/>
    <w:rsid w:val="00230B12"/>
    <w:rsid w:val="002333AF"/>
    <w:rsid w:val="0023359B"/>
    <w:rsid w:val="00233A0A"/>
    <w:rsid w:val="002350EA"/>
    <w:rsid w:val="002354B4"/>
    <w:rsid w:val="002359F7"/>
    <w:rsid w:val="00235A7D"/>
    <w:rsid w:val="00237FD1"/>
    <w:rsid w:val="0024025C"/>
    <w:rsid w:val="00240641"/>
    <w:rsid w:val="002415C8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361"/>
    <w:rsid w:val="0026268D"/>
    <w:rsid w:val="00262952"/>
    <w:rsid w:val="002629DD"/>
    <w:rsid w:val="00263744"/>
    <w:rsid w:val="002639AA"/>
    <w:rsid w:val="00263D10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410"/>
    <w:rsid w:val="002915A5"/>
    <w:rsid w:val="002916EA"/>
    <w:rsid w:val="0029295A"/>
    <w:rsid w:val="00293C44"/>
    <w:rsid w:val="0029418E"/>
    <w:rsid w:val="002941AB"/>
    <w:rsid w:val="00294226"/>
    <w:rsid w:val="00295D8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45E3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7025"/>
    <w:rsid w:val="002C73FA"/>
    <w:rsid w:val="002D0283"/>
    <w:rsid w:val="002D09E5"/>
    <w:rsid w:val="002D0D4A"/>
    <w:rsid w:val="002D1850"/>
    <w:rsid w:val="002D1A27"/>
    <w:rsid w:val="002D2DC7"/>
    <w:rsid w:val="002D2FA6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C58"/>
    <w:rsid w:val="002F00E9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A3"/>
    <w:rsid w:val="00304BC5"/>
    <w:rsid w:val="00306F89"/>
    <w:rsid w:val="00310B33"/>
    <w:rsid w:val="00310F91"/>
    <w:rsid w:val="003121F9"/>
    <w:rsid w:val="00312F0B"/>
    <w:rsid w:val="003135B6"/>
    <w:rsid w:val="00313894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1F4B"/>
    <w:rsid w:val="003234C4"/>
    <w:rsid w:val="00323D42"/>
    <w:rsid w:val="0032743A"/>
    <w:rsid w:val="003275C8"/>
    <w:rsid w:val="003308D4"/>
    <w:rsid w:val="0033141D"/>
    <w:rsid w:val="003334D6"/>
    <w:rsid w:val="00333AE9"/>
    <w:rsid w:val="00334E66"/>
    <w:rsid w:val="003351AA"/>
    <w:rsid w:val="003351D9"/>
    <w:rsid w:val="00335653"/>
    <w:rsid w:val="0033581C"/>
    <w:rsid w:val="00335FAF"/>
    <w:rsid w:val="0033627B"/>
    <w:rsid w:val="0033686A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A1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34BA"/>
    <w:rsid w:val="00363E46"/>
    <w:rsid w:val="00364F3A"/>
    <w:rsid w:val="00365300"/>
    <w:rsid w:val="00367E3A"/>
    <w:rsid w:val="003705AE"/>
    <w:rsid w:val="00370C40"/>
    <w:rsid w:val="00370E7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600C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85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3842"/>
    <w:rsid w:val="003B58A1"/>
    <w:rsid w:val="003B7682"/>
    <w:rsid w:val="003B799A"/>
    <w:rsid w:val="003C0943"/>
    <w:rsid w:val="003C2419"/>
    <w:rsid w:val="003C242C"/>
    <w:rsid w:val="003C4615"/>
    <w:rsid w:val="003C4E7B"/>
    <w:rsid w:val="003C5079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BBB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5839"/>
    <w:rsid w:val="003F7187"/>
    <w:rsid w:val="003F7C82"/>
    <w:rsid w:val="00401898"/>
    <w:rsid w:val="00401ED7"/>
    <w:rsid w:val="004030DA"/>
    <w:rsid w:val="004031DD"/>
    <w:rsid w:val="00403431"/>
    <w:rsid w:val="00403BF6"/>
    <w:rsid w:val="004060F4"/>
    <w:rsid w:val="004065E3"/>
    <w:rsid w:val="0041041E"/>
    <w:rsid w:val="00410653"/>
    <w:rsid w:val="004126E6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9D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095C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F5F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416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0C5E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5C42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50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4F68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C5A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536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0EE2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2D83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4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6BC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2F41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1EA0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BE0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AC8"/>
    <w:rsid w:val="00611C1E"/>
    <w:rsid w:val="00611FAF"/>
    <w:rsid w:val="006121FA"/>
    <w:rsid w:val="00613850"/>
    <w:rsid w:val="00613DAC"/>
    <w:rsid w:val="00614E35"/>
    <w:rsid w:val="006152FC"/>
    <w:rsid w:val="0061698A"/>
    <w:rsid w:val="00617005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384"/>
    <w:rsid w:val="00634B18"/>
    <w:rsid w:val="00635472"/>
    <w:rsid w:val="00636C41"/>
    <w:rsid w:val="00642440"/>
    <w:rsid w:val="00642E8C"/>
    <w:rsid w:val="00642EB6"/>
    <w:rsid w:val="00643F6E"/>
    <w:rsid w:val="00644126"/>
    <w:rsid w:val="00644A1E"/>
    <w:rsid w:val="00645921"/>
    <w:rsid w:val="00646BD9"/>
    <w:rsid w:val="00646DC7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8D3"/>
    <w:rsid w:val="00674C56"/>
    <w:rsid w:val="0067585E"/>
    <w:rsid w:val="00676215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A74"/>
    <w:rsid w:val="006A2E5C"/>
    <w:rsid w:val="006A35BA"/>
    <w:rsid w:val="006A399B"/>
    <w:rsid w:val="006A55DA"/>
    <w:rsid w:val="006A5F9C"/>
    <w:rsid w:val="006A7D01"/>
    <w:rsid w:val="006B05D7"/>
    <w:rsid w:val="006B0D8F"/>
    <w:rsid w:val="006B0F04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68"/>
    <w:rsid w:val="006C2385"/>
    <w:rsid w:val="006C268E"/>
    <w:rsid w:val="006C2E5A"/>
    <w:rsid w:val="006C4632"/>
    <w:rsid w:val="006C54BD"/>
    <w:rsid w:val="006C59C6"/>
    <w:rsid w:val="006C5FCA"/>
    <w:rsid w:val="006C6006"/>
    <w:rsid w:val="006C6942"/>
    <w:rsid w:val="006C6945"/>
    <w:rsid w:val="006C7058"/>
    <w:rsid w:val="006C731E"/>
    <w:rsid w:val="006C7B1D"/>
    <w:rsid w:val="006D0412"/>
    <w:rsid w:val="006D109D"/>
    <w:rsid w:val="006D1699"/>
    <w:rsid w:val="006D1943"/>
    <w:rsid w:val="006D2232"/>
    <w:rsid w:val="006D2667"/>
    <w:rsid w:val="006D3430"/>
    <w:rsid w:val="006D386E"/>
    <w:rsid w:val="006D4903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4A76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5F7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981"/>
    <w:rsid w:val="006F71E3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386"/>
    <w:rsid w:val="0070580E"/>
    <w:rsid w:val="00706701"/>
    <w:rsid w:val="007069C4"/>
    <w:rsid w:val="00706F9F"/>
    <w:rsid w:val="0070716A"/>
    <w:rsid w:val="007107E7"/>
    <w:rsid w:val="00710B24"/>
    <w:rsid w:val="00710BD1"/>
    <w:rsid w:val="00711027"/>
    <w:rsid w:val="00711627"/>
    <w:rsid w:val="007117C0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1CC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01D3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3AF3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A9E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6D4"/>
    <w:rsid w:val="00784A0D"/>
    <w:rsid w:val="00784EBA"/>
    <w:rsid w:val="00785BB2"/>
    <w:rsid w:val="00786255"/>
    <w:rsid w:val="00787601"/>
    <w:rsid w:val="00787F93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5ED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5BD"/>
    <w:rsid w:val="007B6838"/>
    <w:rsid w:val="007B6DBE"/>
    <w:rsid w:val="007B719E"/>
    <w:rsid w:val="007B7CE4"/>
    <w:rsid w:val="007C0C0B"/>
    <w:rsid w:val="007C271C"/>
    <w:rsid w:val="007C2E86"/>
    <w:rsid w:val="007C411D"/>
    <w:rsid w:val="007C5699"/>
    <w:rsid w:val="007C6462"/>
    <w:rsid w:val="007C6BA8"/>
    <w:rsid w:val="007C6CC0"/>
    <w:rsid w:val="007D1C69"/>
    <w:rsid w:val="007D239F"/>
    <w:rsid w:val="007D296E"/>
    <w:rsid w:val="007D47AB"/>
    <w:rsid w:val="007D7351"/>
    <w:rsid w:val="007D79E2"/>
    <w:rsid w:val="007E079D"/>
    <w:rsid w:val="007E2439"/>
    <w:rsid w:val="007E2C42"/>
    <w:rsid w:val="007E3870"/>
    <w:rsid w:val="007E3D3A"/>
    <w:rsid w:val="007E3F37"/>
    <w:rsid w:val="007E4488"/>
    <w:rsid w:val="007E4B4A"/>
    <w:rsid w:val="007E4DB0"/>
    <w:rsid w:val="007E5968"/>
    <w:rsid w:val="007E674E"/>
    <w:rsid w:val="007E692E"/>
    <w:rsid w:val="007E6D24"/>
    <w:rsid w:val="007E6F76"/>
    <w:rsid w:val="007E7E2F"/>
    <w:rsid w:val="007E7FE0"/>
    <w:rsid w:val="007F03B5"/>
    <w:rsid w:val="007F082D"/>
    <w:rsid w:val="007F24AF"/>
    <w:rsid w:val="007F2515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19EA"/>
    <w:rsid w:val="00802C2A"/>
    <w:rsid w:val="00802D14"/>
    <w:rsid w:val="00803645"/>
    <w:rsid w:val="0080395C"/>
    <w:rsid w:val="008049D3"/>
    <w:rsid w:val="00805486"/>
    <w:rsid w:val="008058C6"/>
    <w:rsid w:val="008065A9"/>
    <w:rsid w:val="00806C04"/>
    <w:rsid w:val="0081200B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16A1"/>
    <w:rsid w:val="00821FB1"/>
    <w:rsid w:val="0082303B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5DB"/>
    <w:rsid w:val="00833687"/>
    <w:rsid w:val="00834098"/>
    <w:rsid w:val="00834294"/>
    <w:rsid w:val="0083551D"/>
    <w:rsid w:val="008360FF"/>
    <w:rsid w:val="008410FE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1CC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5C"/>
    <w:rsid w:val="00872D26"/>
    <w:rsid w:val="00872DA9"/>
    <w:rsid w:val="00872FDF"/>
    <w:rsid w:val="008746B6"/>
    <w:rsid w:val="00874ECB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474C"/>
    <w:rsid w:val="00885464"/>
    <w:rsid w:val="00885634"/>
    <w:rsid w:val="00885B43"/>
    <w:rsid w:val="00885E4D"/>
    <w:rsid w:val="00885E5E"/>
    <w:rsid w:val="008861A1"/>
    <w:rsid w:val="00886221"/>
    <w:rsid w:val="0088671C"/>
    <w:rsid w:val="008878C2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29BC"/>
    <w:rsid w:val="008B49AE"/>
    <w:rsid w:val="008B4C58"/>
    <w:rsid w:val="008B5275"/>
    <w:rsid w:val="008B69B0"/>
    <w:rsid w:val="008B6EEC"/>
    <w:rsid w:val="008B716E"/>
    <w:rsid w:val="008B79D1"/>
    <w:rsid w:val="008C0AE0"/>
    <w:rsid w:val="008C1255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08FE"/>
    <w:rsid w:val="008D1B75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53F"/>
    <w:rsid w:val="008E1D1C"/>
    <w:rsid w:val="008E24DA"/>
    <w:rsid w:val="008E2961"/>
    <w:rsid w:val="008E409F"/>
    <w:rsid w:val="008E5A4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58FD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E5E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645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5F2D"/>
    <w:rsid w:val="00946BF0"/>
    <w:rsid w:val="00947C61"/>
    <w:rsid w:val="009503B2"/>
    <w:rsid w:val="00950CF2"/>
    <w:rsid w:val="00950FA5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511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63EF"/>
    <w:rsid w:val="00977398"/>
    <w:rsid w:val="00977853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19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C87"/>
    <w:rsid w:val="009A7EE8"/>
    <w:rsid w:val="009B026C"/>
    <w:rsid w:val="009B0543"/>
    <w:rsid w:val="009B062D"/>
    <w:rsid w:val="009B13F5"/>
    <w:rsid w:val="009B14EA"/>
    <w:rsid w:val="009B1665"/>
    <w:rsid w:val="009B1B53"/>
    <w:rsid w:val="009B1B6E"/>
    <w:rsid w:val="009B2158"/>
    <w:rsid w:val="009B25CF"/>
    <w:rsid w:val="009B2AD5"/>
    <w:rsid w:val="009B3BC7"/>
    <w:rsid w:val="009B44C6"/>
    <w:rsid w:val="009B4EF6"/>
    <w:rsid w:val="009B6711"/>
    <w:rsid w:val="009B6F68"/>
    <w:rsid w:val="009B7563"/>
    <w:rsid w:val="009B773A"/>
    <w:rsid w:val="009C000D"/>
    <w:rsid w:val="009C056B"/>
    <w:rsid w:val="009C0A45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02A3"/>
    <w:rsid w:val="009D121F"/>
    <w:rsid w:val="009D1517"/>
    <w:rsid w:val="009D18B9"/>
    <w:rsid w:val="009D2A03"/>
    <w:rsid w:val="009D3496"/>
    <w:rsid w:val="009D3B3B"/>
    <w:rsid w:val="009D532A"/>
    <w:rsid w:val="009D57DA"/>
    <w:rsid w:val="009D5D87"/>
    <w:rsid w:val="009D6311"/>
    <w:rsid w:val="009D736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C2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86F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17CB6"/>
    <w:rsid w:val="00A21427"/>
    <w:rsid w:val="00A23B0D"/>
    <w:rsid w:val="00A250F0"/>
    <w:rsid w:val="00A25B1A"/>
    <w:rsid w:val="00A25C32"/>
    <w:rsid w:val="00A26243"/>
    <w:rsid w:val="00A26577"/>
    <w:rsid w:val="00A27B84"/>
    <w:rsid w:val="00A333D5"/>
    <w:rsid w:val="00A33710"/>
    <w:rsid w:val="00A33A97"/>
    <w:rsid w:val="00A34F4D"/>
    <w:rsid w:val="00A352A5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94B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C86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BEB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55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A45F9"/>
    <w:rsid w:val="00AB0814"/>
    <w:rsid w:val="00AB1EF4"/>
    <w:rsid w:val="00AB1FEE"/>
    <w:rsid w:val="00AB24F6"/>
    <w:rsid w:val="00AB330B"/>
    <w:rsid w:val="00AB3409"/>
    <w:rsid w:val="00AB3C71"/>
    <w:rsid w:val="00AB4077"/>
    <w:rsid w:val="00AB4887"/>
    <w:rsid w:val="00AB4A62"/>
    <w:rsid w:val="00AB4C25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2E"/>
    <w:rsid w:val="00AC7AE4"/>
    <w:rsid w:val="00AD107A"/>
    <w:rsid w:val="00AD1EB8"/>
    <w:rsid w:val="00AD20D4"/>
    <w:rsid w:val="00AD281E"/>
    <w:rsid w:val="00AD2E4A"/>
    <w:rsid w:val="00AD34FF"/>
    <w:rsid w:val="00AD4286"/>
    <w:rsid w:val="00AD47C4"/>
    <w:rsid w:val="00AD50EE"/>
    <w:rsid w:val="00AD5675"/>
    <w:rsid w:val="00AD5CB8"/>
    <w:rsid w:val="00AD6882"/>
    <w:rsid w:val="00AD6B3C"/>
    <w:rsid w:val="00AD6CAD"/>
    <w:rsid w:val="00AD7186"/>
    <w:rsid w:val="00AD73AD"/>
    <w:rsid w:val="00AE1096"/>
    <w:rsid w:val="00AE146D"/>
    <w:rsid w:val="00AE1B57"/>
    <w:rsid w:val="00AE28B8"/>
    <w:rsid w:val="00AE2D25"/>
    <w:rsid w:val="00AE30EB"/>
    <w:rsid w:val="00AE493A"/>
    <w:rsid w:val="00AE49FB"/>
    <w:rsid w:val="00AE4E82"/>
    <w:rsid w:val="00AE5316"/>
    <w:rsid w:val="00AE5FA9"/>
    <w:rsid w:val="00AE6981"/>
    <w:rsid w:val="00AE6D05"/>
    <w:rsid w:val="00AF08AD"/>
    <w:rsid w:val="00AF1ECA"/>
    <w:rsid w:val="00AF1F6D"/>
    <w:rsid w:val="00AF299F"/>
    <w:rsid w:val="00AF2FAE"/>
    <w:rsid w:val="00AF47F4"/>
    <w:rsid w:val="00AF4FD9"/>
    <w:rsid w:val="00AF6449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86E"/>
    <w:rsid w:val="00B31F7E"/>
    <w:rsid w:val="00B32521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6B2B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5B40"/>
    <w:rsid w:val="00B56000"/>
    <w:rsid w:val="00B56631"/>
    <w:rsid w:val="00B56E07"/>
    <w:rsid w:val="00B62025"/>
    <w:rsid w:val="00B629F3"/>
    <w:rsid w:val="00B641C2"/>
    <w:rsid w:val="00B642D5"/>
    <w:rsid w:val="00B645BB"/>
    <w:rsid w:val="00B65D80"/>
    <w:rsid w:val="00B66E0E"/>
    <w:rsid w:val="00B6747D"/>
    <w:rsid w:val="00B67AA9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D0F"/>
    <w:rsid w:val="00B85FED"/>
    <w:rsid w:val="00B8630F"/>
    <w:rsid w:val="00B86B20"/>
    <w:rsid w:val="00B86F41"/>
    <w:rsid w:val="00B87488"/>
    <w:rsid w:val="00B87507"/>
    <w:rsid w:val="00B9104A"/>
    <w:rsid w:val="00B931C6"/>
    <w:rsid w:val="00B9325E"/>
    <w:rsid w:val="00B93384"/>
    <w:rsid w:val="00B93653"/>
    <w:rsid w:val="00B93A8E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B781B"/>
    <w:rsid w:val="00BC0A2B"/>
    <w:rsid w:val="00BC0DB3"/>
    <w:rsid w:val="00BC0E5E"/>
    <w:rsid w:val="00BC38E0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5747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441D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1570"/>
    <w:rsid w:val="00C022A3"/>
    <w:rsid w:val="00C028B3"/>
    <w:rsid w:val="00C031FD"/>
    <w:rsid w:val="00C03F69"/>
    <w:rsid w:val="00C04D23"/>
    <w:rsid w:val="00C051B1"/>
    <w:rsid w:val="00C05592"/>
    <w:rsid w:val="00C0599B"/>
    <w:rsid w:val="00C07FA0"/>
    <w:rsid w:val="00C12946"/>
    <w:rsid w:val="00C1404F"/>
    <w:rsid w:val="00C15379"/>
    <w:rsid w:val="00C15B34"/>
    <w:rsid w:val="00C16998"/>
    <w:rsid w:val="00C17619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0F66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B7F"/>
    <w:rsid w:val="00C82DB0"/>
    <w:rsid w:val="00C8321D"/>
    <w:rsid w:val="00C83768"/>
    <w:rsid w:val="00C84927"/>
    <w:rsid w:val="00C85318"/>
    <w:rsid w:val="00C86CEA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725E"/>
    <w:rsid w:val="00C97488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66F"/>
    <w:rsid w:val="00CD2C0A"/>
    <w:rsid w:val="00CD334A"/>
    <w:rsid w:val="00CD38C8"/>
    <w:rsid w:val="00CD44A0"/>
    <w:rsid w:val="00CD5A74"/>
    <w:rsid w:val="00CD5ECE"/>
    <w:rsid w:val="00CD6DAD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4E90"/>
    <w:rsid w:val="00CE553D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E57"/>
    <w:rsid w:val="00CF24E9"/>
    <w:rsid w:val="00CF2B10"/>
    <w:rsid w:val="00CF2CA9"/>
    <w:rsid w:val="00CF3683"/>
    <w:rsid w:val="00CF485D"/>
    <w:rsid w:val="00CF4DE3"/>
    <w:rsid w:val="00CF5D56"/>
    <w:rsid w:val="00CF74A8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0741"/>
    <w:rsid w:val="00D11791"/>
    <w:rsid w:val="00D11B0E"/>
    <w:rsid w:val="00D129F8"/>
    <w:rsid w:val="00D1302A"/>
    <w:rsid w:val="00D133B5"/>
    <w:rsid w:val="00D134F4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24E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C27"/>
    <w:rsid w:val="00D30EE7"/>
    <w:rsid w:val="00D311D3"/>
    <w:rsid w:val="00D32892"/>
    <w:rsid w:val="00D32C3E"/>
    <w:rsid w:val="00D338C7"/>
    <w:rsid w:val="00D34657"/>
    <w:rsid w:val="00D347D1"/>
    <w:rsid w:val="00D347F1"/>
    <w:rsid w:val="00D35E80"/>
    <w:rsid w:val="00D366A7"/>
    <w:rsid w:val="00D379AD"/>
    <w:rsid w:val="00D400CE"/>
    <w:rsid w:val="00D408E5"/>
    <w:rsid w:val="00D40E1B"/>
    <w:rsid w:val="00D40F28"/>
    <w:rsid w:val="00D42285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071B"/>
    <w:rsid w:val="00D71357"/>
    <w:rsid w:val="00D714A7"/>
    <w:rsid w:val="00D71DD0"/>
    <w:rsid w:val="00D721A6"/>
    <w:rsid w:val="00D72888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163D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3EC8"/>
    <w:rsid w:val="00D9476E"/>
    <w:rsid w:val="00D95EBE"/>
    <w:rsid w:val="00D963F7"/>
    <w:rsid w:val="00D967C3"/>
    <w:rsid w:val="00D96AC2"/>
    <w:rsid w:val="00D972A1"/>
    <w:rsid w:val="00D97CB0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3F43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732E"/>
    <w:rsid w:val="00DE78CC"/>
    <w:rsid w:val="00DF077E"/>
    <w:rsid w:val="00DF0A1F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255F"/>
    <w:rsid w:val="00E0319A"/>
    <w:rsid w:val="00E03239"/>
    <w:rsid w:val="00E036ED"/>
    <w:rsid w:val="00E0478B"/>
    <w:rsid w:val="00E04DDB"/>
    <w:rsid w:val="00E0518F"/>
    <w:rsid w:val="00E064B3"/>
    <w:rsid w:val="00E06CC6"/>
    <w:rsid w:val="00E07C5D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5A3A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4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54D8"/>
    <w:rsid w:val="00E46190"/>
    <w:rsid w:val="00E4673E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4C49"/>
    <w:rsid w:val="00E66777"/>
    <w:rsid w:val="00E70834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04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44"/>
    <w:rsid w:val="00EB733C"/>
    <w:rsid w:val="00EC16B2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037E"/>
    <w:rsid w:val="00EE1099"/>
    <w:rsid w:val="00EE14C0"/>
    <w:rsid w:val="00EE15F0"/>
    <w:rsid w:val="00EE1D5B"/>
    <w:rsid w:val="00EE254A"/>
    <w:rsid w:val="00EE2EC4"/>
    <w:rsid w:val="00EE3B2C"/>
    <w:rsid w:val="00EE43B2"/>
    <w:rsid w:val="00EE6D2D"/>
    <w:rsid w:val="00EE73D0"/>
    <w:rsid w:val="00EE7654"/>
    <w:rsid w:val="00EE7C43"/>
    <w:rsid w:val="00EF075C"/>
    <w:rsid w:val="00EF0A97"/>
    <w:rsid w:val="00EF154F"/>
    <w:rsid w:val="00EF1668"/>
    <w:rsid w:val="00EF1E39"/>
    <w:rsid w:val="00EF3BC0"/>
    <w:rsid w:val="00EF3E6E"/>
    <w:rsid w:val="00EF3E94"/>
    <w:rsid w:val="00EF467E"/>
    <w:rsid w:val="00EF4B55"/>
    <w:rsid w:val="00EF62B0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B16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17DD3"/>
    <w:rsid w:val="00F2085F"/>
    <w:rsid w:val="00F22009"/>
    <w:rsid w:val="00F237F1"/>
    <w:rsid w:val="00F24149"/>
    <w:rsid w:val="00F30506"/>
    <w:rsid w:val="00F31160"/>
    <w:rsid w:val="00F3161E"/>
    <w:rsid w:val="00F31A68"/>
    <w:rsid w:val="00F3272D"/>
    <w:rsid w:val="00F332B3"/>
    <w:rsid w:val="00F33BFE"/>
    <w:rsid w:val="00F34A20"/>
    <w:rsid w:val="00F356DF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EC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1FB1"/>
    <w:rsid w:val="00F62675"/>
    <w:rsid w:val="00F632F1"/>
    <w:rsid w:val="00F645DE"/>
    <w:rsid w:val="00F6489B"/>
    <w:rsid w:val="00F64997"/>
    <w:rsid w:val="00F64B4A"/>
    <w:rsid w:val="00F65470"/>
    <w:rsid w:val="00F6617B"/>
    <w:rsid w:val="00F7019A"/>
    <w:rsid w:val="00F702E5"/>
    <w:rsid w:val="00F715EE"/>
    <w:rsid w:val="00F72E2D"/>
    <w:rsid w:val="00F732E8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A50"/>
    <w:rsid w:val="00F83278"/>
    <w:rsid w:val="00F83322"/>
    <w:rsid w:val="00F83BD1"/>
    <w:rsid w:val="00F83E2A"/>
    <w:rsid w:val="00F84136"/>
    <w:rsid w:val="00F8438F"/>
    <w:rsid w:val="00F85821"/>
    <w:rsid w:val="00F86A62"/>
    <w:rsid w:val="00F90118"/>
    <w:rsid w:val="00F90DE4"/>
    <w:rsid w:val="00F91BF9"/>
    <w:rsid w:val="00F920BA"/>
    <w:rsid w:val="00F936DA"/>
    <w:rsid w:val="00F93DF0"/>
    <w:rsid w:val="00F941C9"/>
    <w:rsid w:val="00F94418"/>
    <w:rsid w:val="00F969B9"/>
    <w:rsid w:val="00F96A12"/>
    <w:rsid w:val="00F97662"/>
    <w:rsid w:val="00F97DA3"/>
    <w:rsid w:val="00FA1469"/>
    <w:rsid w:val="00FA2583"/>
    <w:rsid w:val="00FA42BB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73E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09F4"/>
    <w:rsid w:val="00FD10FE"/>
    <w:rsid w:val="00FD17E0"/>
    <w:rsid w:val="00FD1D1D"/>
    <w:rsid w:val="00FD2D99"/>
    <w:rsid w:val="00FD3594"/>
    <w:rsid w:val="00FD3A17"/>
    <w:rsid w:val="00FD4820"/>
    <w:rsid w:val="00FD48A6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413"/>
    <w:rsid w:val="00FF157E"/>
    <w:rsid w:val="00FF1772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1CD6FECF"/>
  <w15:docId w15:val="{96830685-3C1F-4984-B229-71D8360C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paragraph" w:styleId="NoSpacing">
    <w:name w:val="No Spacing"/>
    <w:uiPriority w:val="1"/>
    <w:qFormat/>
    <w:rsid w:val="00065451"/>
    <w:pPr>
      <w:bidi/>
    </w:pPr>
    <w:rPr>
      <w:rFonts w:ascii="Calibri" w:eastAsia="Calibri" w:hAnsi="Calibri" w:cs="Arial"/>
      <w:sz w:val="22"/>
      <w:szCs w:val="22"/>
    </w:rPr>
  </w:style>
  <w:style w:type="table" w:customStyle="1" w:styleId="LightShading1">
    <w:name w:val="Light Shading1"/>
    <w:basedOn w:val="TableNormal"/>
    <w:uiPriority w:val="60"/>
    <w:rsid w:val="00065451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3686A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2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pcbs-fs\PSD$\&#1575;&#1604;&#1585;&#1602;&#1605;%20&#1575;&#1604;&#1602;&#1610;&#1575;&#1587;&#1610;%20&#1575;&#1604;&#1589;&#1606;&#1575;&#1593;&#1610;\&#1575;&#1604;&#1585;&#1602;&#1605;%20&#1575;&#1604;&#1602;&#1610;&#1575;&#1587;&#1610;%20&#1575;&#1604;&#1589;&#1606;&#1575;&#1593;&#1610;%20&#1580;&#1583;&#1610;&#1583;\&#1593;&#1605;&#1604;&#1610;&#1575;&#1578;%20&#1581;&#1587;&#1575;&#1576;&#1610;&#1577;%20&#1589;&#1606;&#1575;&#1593;&#1610;%20&#1575;&#1587;&#1575;&#1587;%20&#1587;&#1606;&#1608;&#1610;%20&#1580;&#1583;&#1610;&#1583;\2021\IPI%20-%202021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080" b="1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r>
              <a:rPr lang="en-US" sz="1080" b="1" i="0" u="none" strike="noStrike" baseline="0">
                <a:effectLst/>
              </a:rPr>
              <a:t>Quarterly Percent Changes in Producer Price Index  in Palestine </a:t>
            </a:r>
            <a:r>
              <a:rPr lang="en-US" sz="1000">
                <a:effectLst/>
              </a:rPr>
              <a:t>for: First quarter 2021 - Second quarter 2022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algn="ctr">
            <a:defRPr sz="1080" b="1" i="0" u="none" strike="noStrike" kern="1200" baseline="0">
              <a:solidFill>
                <a:sysClr val="windowText" lastClr="000000"/>
              </a:solidFill>
              <a:latin typeface="Simplified Arabic" panose="02020603050405020304" pitchFamily="18" charset="-78"/>
              <a:ea typeface="+mn-ea"/>
              <a:cs typeface="Simplified Arabic" panose="02020603050405020304" pitchFamily="18" charset="-78"/>
            </a:defRPr>
          </a:pPr>
          <a:endParaRPr lang="ar-SA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Simplified Arabic" panose="02020603050405020304" pitchFamily="18" charset="-78"/>
                    <a:ea typeface="+mn-ea"/>
                    <a:cs typeface="Simplified Arabic" panose="02020603050405020304" pitchFamily="18" charset="-78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First Quarter 2021</c:v>
                </c:pt>
                <c:pt idx="1">
                  <c:v>Second Quarter 2021</c:v>
                </c:pt>
                <c:pt idx="2">
                  <c:v>Third Quarter 2021</c:v>
                </c:pt>
                <c:pt idx="3">
                  <c:v>Fourth Quarter 2021</c:v>
                </c:pt>
                <c:pt idx="4">
                  <c:v>First Quarter 2022</c:v>
                </c:pt>
                <c:pt idx="5">
                  <c:v>Second Quarter 2022</c:v>
                </c:pt>
              </c:strCache>
            </c:strRef>
          </c:cat>
          <c:val>
            <c:numRef>
              <c:f>Sheet1!$C$2:$C$7</c:f>
              <c:numCache>
                <c:formatCode>0.00</c:formatCode>
                <c:ptCount val="6"/>
                <c:pt idx="0">
                  <c:v>-1.4766273636324598</c:v>
                </c:pt>
                <c:pt idx="1">
                  <c:v>3.7729352050223071</c:v>
                </c:pt>
                <c:pt idx="2">
                  <c:v>2.195839023990672</c:v>
                </c:pt>
                <c:pt idx="3">
                  <c:v>-0.34349527086691012</c:v>
                </c:pt>
                <c:pt idx="4">
                  <c:v>5.0616579729142188</c:v>
                </c:pt>
                <c:pt idx="5">
                  <c:v>-0.342286555996494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44B-4AF0-BFDD-E8279AED26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09597176"/>
        <c:axId val="309595864"/>
      </c:lineChart>
      <c:catAx>
        <c:axId val="309597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309595864"/>
        <c:crosses val="autoZero"/>
        <c:auto val="1"/>
        <c:lblAlgn val="ctr"/>
        <c:lblOffset val="500"/>
        <c:noMultiLvlLbl val="0"/>
      </c:catAx>
      <c:valAx>
        <c:axId val="309595864"/>
        <c:scaling>
          <c:orientation val="minMax"/>
        </c:scaling>
        <c:delete val="0"/>
        <c:axPos val="l"/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Simplified Arabic" panose="02020603050405020304" pitchFamily="18" charset="-78"/>
                <a:ea typeface="+mn-ea"/>
                <a:cs typeface="Simplified Arabic" panose="02020603050405020304" pitchFamily="18" charset="-78"/>
              </a:defRPr>
            </a:pPr>
            <a:endParaRPr lang="ar-SA"/>
          </a:p>
        </c:txPr>
        <c:crossAx val="309597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rgbClr val="FF0000"/>
          </a:solidFill>
          <a:latin typeface="Simplified Arabic" panose="02020603050405020304" pitchFamily="18" charset="-78"/>
          <a:cs typeface="Simplified Arabic" panose="02020603050405020304" pitchFamily="18" charset="-78"/>
        </a:defRPr>
      </a:pPr>
      <a:endParaRPr lang="ar-SA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effectLst/>
              </a:rPr>
              <a:t>Quarterly Industrial Production Index and Percent Changes in IPI in Palestine</a:t>
            </a:r>
            <a:endParaRPr lang="en-US" sz="1000" b="1">
              <a:solidFill>
                <a:sysClr val="windowText" lastClr="000000"/>
              </a:solidFill>
              <a:latin typeface="Simplified Arabic" panose="02020603050405020304" pitchFamily="18" charset="-78"/>
              <a:cs typeface="Simplified Arabic" panose="02020603050405020304" pitchFamily="18" charset="-78"/>
            </a:endParaRPr>
          </a:p>
        </c:rich>
      </c:tx>
      <c:layout>
        <c:manualLayout>
          <c:xMode val="edge"/>
          <c:yMode val="edge"/>
          <c:x val="0.12917460044883738"/>
          <c:y val="3.5555555555555556E-2"/>
        </c:manualLayout>
      </c:layout>
      <c:overlay val="0"/>
      <c:spPr>
        <a:noFill/>
        <a:ln w="25400">
          <a:noFill/>
        </a:ln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2</c:f>
              <c:strCache>
                <c:ptCount val="1"/>
                <c:pt idx="0">
                  <c:v>Industrial Production Index</c:v>
                </c:pt>
              </c:strCache>
            </c:strRef>
          </c:tx>
          <c:spPr>
            <a:solidFill>
              <a:srgbClr val="4F81BD"/>
            </a:solidFill>
            <a:ln w="25400">
              <a:noFill/>
            </a:ln>
          </c:spPr>
          <c:invertIfNegative val="0"/>
          <c:dLbls>
            <c:dLbl>
              <c:idx val="5"/>
              <c:layout>
                <c:manualLayout>
                  <c:x val="-5.0505050505051125E-3"/>
                  <c:y val="-3.8424591738712775E-3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0-2C5C-4678-A1C3-33B40805F876}"/>
                </c:ext>
              </c:extLst>
            </c:dLbl>
            <c:dLbl>
              <c:idx val="6"/>
              <c:layout>
                <c:manualLayout>
                  <c:x val="5.0505050505050509E-3"/>
                  <c:y val="3.522213553803802E-17"/>
                </c:manualLayout>
              </c:layout>
              <c:spPr>
                <a:noFill/>
                <a:ln w="25400">
                  <a:noFill/>
                </a:ln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ar-SA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</c:ext>
                <c:ext xmlns:c16="http://schemas.microsoft.com/office/drawing/2014/chart" uri="{C3380CC4-5D6E-409C-BE32-E72D297353CC}">
                  <c16:uniqueId val="{00000001-2C5C-4678-A1C3-33B40805F876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2!$J$1:$O$1</c:f>
              <c:strCache>
                <c:ptCount val="6"/>
                <c:pt idx="0">
                  <c:v>Q1 2021</c:v>
                </c:pt>
                <c:pt idx="1">
                  <c:v>Q2 2021</c:v>
                </c:pt>
                <c:pt idx="2">
                  <c:v>Q3 2021</c:v>
                </c:pt>
                <c:pt idx="3">
                  <c:v>Q4 2021</c:v>
                </c:pt>
                <c:pt idx="4">
                  <c:v>Q1 2022</c:v>
                </c:pt>
                <c:pt idx="5">
                  <c:v>Q2 2022</c:v>
                </c:pt>
              </c:strCache>
            </c:strRef>
          </c:cat>
          <c:val>
            <c:numRef>
              <c:f>Sheet2!$J$2:$O$2</c:f>
              <c:numCache>
                <c:formatCode>0.00</c:formatCode>
                <c:ptCount val="6"/>
                <c:pt idx="0">
                  <c:v>101.17748380172979</c:v>
                </c:pt>
                <c:pt idx="1">
                  <c:v>102.46276627421996</c:v>
                </c:pt>
                <c:pt idx="2">
                  <c:v>108.36760645617299</c:v>
                </c:pt>
                <c:pt idx="3">
                  <c:v>108.23136595505041</c:v>
                </c:pt>
                <c:pt idx="4">
                  <c:v>104.99171362597527</c:v>
                </c:pt>
                <c:pt idx="5">
                  <c:v>107.881229927272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C5C-4678-A1C3-33B40805F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6639392"/>
        <c:axId val="1"/>
      </c:barChart>
      <c:lineChart>
        <c:grouping val="standard"/>
        <c:varyColors val="0"/>
        <c:ser>
          <c:idx val="1"/>
          <c:order val="1"/>
          <c:tx>
            <c:strRef>
              <c:f>Sheet2!$A$3</c:f>
              <c:strCache>
                <c:ptCount val="1"/>
                <c:pt idx="0">
                  <c:v>Percent Changes in Industrial Production Index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1.0101010101010102E-2"/>
                  <c:y val="3.07396733909702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3-2C5C-4678-A1C3-33B40805F876}"/>
                </c:ext>
              </c:extLst>
            </c:dLbl>
            <c:dLbl>
              <c:idx val="1"/>
              <c:layout>
                <c:manualLayout>
                  <c:x val="1.1784511784511816E-2"/>
                  <c:y val="7.684918347742555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4-2C5C-4678-A1C3-33B40805F876}"/>
                </c:ext>
              </c:extLst>
            </c:dLbl>
            <c:dLbl>
              <c:idx val="2"/>
              <c:layout>
                <c:manualLayout>
                  <c:x val="1.0101010101010102E-2"/>
                  <c:y val="-7.0444271076076039E-17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5-2C5C-4678-A1C3-33B40805F876}"/>
                </c:ext>
              </c:extLst>
            </c:dLbl>
            <c:dLbl>
              <c:idx val="3"/>
              <c:layout>
                <c:manualLayout>
                  <c:x val="1.1784511784511785E-2"/>
                  <c:y val="7.0444271076076039E-17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6-2C5C-4678-A1C3-33B40805F876}"/>
                </c:ext>
              </c:extLst>
            </c:dLbl>
            <c:dLbl>
              <c:idx val="4"/>
              <c:layout>
                <c:manualLayout>
                  <c:x val="5.0505713300988278E-3"/>
                  <c:y val="-2.6897214217098942E-2"/>
                </c:manualLayout>
              </c:layout>
              <c:spPr>
                <a:noFill/>
                <a:ln w="25400">
                  <a:noFill/>
                </a:ln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ar-SA"/>
                </a:p>
              </c:txPr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rect">
                      <a:avLst/>
                    </a:prstGeom>
                  </c15:spPr>
                  <c15:layout/>
                </c:ext>
                <c:ext xmlns:c16="http://schemas.microsoft.com/office/drawing/2014/chart" uri="{C3380CC4-5D6E-409C-BE32-E72D297353CC}">
                  <c16:uniqueId val="{00000007-2C5C-4678-A1C3-33B40805F876}"/>
                </c:ext>
              </c:extLst>
            </c:dLbl>
            <c:dLbl>
              <c:idx val="5"/>
              <c:layout>
                <c:manualLayout>
                  <c:x val="-4.7173721629889427E-2"/>
                  <c:y val="-2.162029746281714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8-2C5C-4678-A1C3-33B40805F876}"/>
                </c:ext>
              </c:extLst>
            </c:dLbl>
            <c:dLbl>
              <c:idx val="6"/>
              <c:layout>
                <c:manualLayout>
                  <c:x val="0"/>
                  <c:y val="2.68972142170989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2C5C-4678-A1C3-33B40805F876}"/>
                </c:ext>
              </c:extLst>
            </c:dLbl>
            <c:dLbl>
              <c:idx val="7"/>
              <c:layout>
                <c:manualLayout>
                  <c:x val="1.5151515151515029E-2"/>
                  <c:y val="0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2C5C-4678-A1C3-33B40805F876}"/>
                </c:ext>
              </c:extLst>
            </c:dLbl>
            <c:dLbl>
              <c:idx val="8"/>
              <c:layout>
                <c:manualLayout>
                  <c:x val="5.0505050505050509E-3"/>
                  <c:y val="3.073967339097015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2C5C-4678-A1C3-33B40805F876}"/>
                </c:ext>
              </c:extLst>
            </c:dLbl>
            <c:dLbl>
              <c:idx val="9"/>
              <c:layout>
                <c:manualLayout>
                  <c:x val="1.683501683501807E-3"/>
                  <c:y val="-3.8424591738713482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2C5C-4678-A1C3-33B40805F876}"/>
                </c:ext>
              </c:extLst>
            </c:dLbl>
            <c:spPr>
              <a:noFill/>
              <a:ln w="25400">
                <a:noFill/>
              </a:ln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2!$J$1:$O$1</c:f>
              <c:strCache>
                <c:ptCount val="6"/>
                <c:pt idx="0">
                  <c:v>Q1 2021</c:v>
                </c:pt>
                <c:pt idx="1">
                  <c:v>Q2 2021</c:v>
                </c:pt>
                <c:pt idx="2">
                  <c:v>Q3 2021</c:v>
                </c:pt>
                <c:pt idx="3">
                  <c:v>Q4 2021</c:v>
                </c:pt>
                <c:pt idx="4">
                  <c:v>Q1 2022</c:v>
                </c:pt>
                <c:pt idx="5">
                  <c:v>Q2 2022</c:v>
                </c:pt>
              </c:strCache>
            </c:strRef>
          </c:cat>
          <c:val>
            <c:numRef>
              <c:f>Sheet2!$J$3:$O$3</c:f>
              <c:numCache>
                <c:formatCode>0.00</c:formatCode>
                <c:ptCount val="6"/>
                <c:pt idx="0">
                  <c:v>-1.2208641327081153</c:v>
                </c:pt>
                <c:pt idx="1">
                  <c:v>1.270324606024829</c:v>
                </c:pt>
                <c:pt idx="2">
                  <c:v>5.7629131016724529</c:v>
                </c:pt>
                <c:pt idx="3">
                  <c:v>-0.12572068866141706</c:v>
                </c:pt>
                <c:pt idx="4">
                  <c:v>-2.9932656771795649</c:v>
                </c:pt>
                <c:pt idx="5">
                  <c:v>2.75213747971700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2C5C-4678-A1C3-33B40805F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5166393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27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  <c:max val="110"/>
          <c:min val="70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516639392"/>
        <c:crosses val="max"/>
        <c:crossBetween val="between"/>
      </c:valAx>
      <c:catAx>
        <c:axId val="3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"/>
        <c:crosses val="autoZero"/>
        <c:auto val="1"/>
        <c:lblAlgn val="ctr"/>
        <c:lblOffset val="100"/>
        <c:noMultiLvlLbl val="0"/>
      </c:catAx>
      <c:valAx>
        <c:axId val="4"/>
        <c:scaling>
          <c:orientation val="minMax"/>
          <c:max val="35"/>
          <c:min val="-20"/>
        </c:scaling>
        <c:delete val="0"/>
        <c:axPos val="l"/>
        <c:numFmt formatCode="0.00" sourceLinked="1"/>
        <c:majorTickMark val="out"/>
        <c:min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ar-SA"/>
          </a:p>
        </c:txPr>
        <c:crossAx val="3"/>
        <c:crosses val="autoZero"/>
        <c:crossBetween val="between"/>
        <c:majorUnit val="10"/>
      </c:valAx>
      <c:spPr>
        <a:noFill/>
        <a:ln>
          <a:gradFill>
            <a:gsLst>
              <a:gs pos="0">
                <a:schemeClr val="accent1">
                  <a:lumMod val="5000"/>
                  <a:lumOff val="95000"/>
                </a:schemeClr>
              </a:gs>
              <a:gs pos="74000">
                <a:schemeClr val="accent1">
                  <a:lumMod val="45000"/>
                  <a:lumOff val="55000"/>
                </a:schemeClr>
              </a:gs>
              <a:gs pos="83000">
                <a:schemeClr val="accent1">
                  <a:lumMod val="45000"/>
                  <a:lumOff val="55000"/>
                </a:schemeClr>
              </a:gs>
              <a:gs pos="100000">
                <a:schemeClr val="accent1">
                  <a:lumMod val="30000"/>
                  <a:lumOff val="70000"/>
                </a:schemeClr>
              </a:gs>
            </a:gsLst>
            <a:lin ang="5400000" scaled="1"/>
          </a:gradFill>
        </a:ln>
        <a:effectLst/>
      </c:spPr>
    </c:plotArea>
    <c:legend>
      <c:legendPos val="b"/>
      <c:layout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ar-SA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ar-SA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748E0-D251-4D3C-A6D3-1CB6CAFFD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69</Words>
  <Characters>411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872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3</cp:revision>
  <cp:lastPrinted>2022-10-26T08:18:00Z</cp:lastPrinted>
  <dcterms:created xsi:type="dcterms:W3CDTF">2022-11-06T11:52:00Z</dcterms:created>
  <dcterms:modified xsi:type="dcterms:W3CDTF">2022-11-06T11:55:00Z</dcterms:modified>
</cp:coreProperties>
</file>